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B180E" w:rsidP="00815983" w:rsidRDefault="00BB180E" w14:paraId="7E70FD0D"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BB180E" w:rsidP="00BB180E" w:rsidRDefault="00BB180E" w14:paraId="4FA8E0F2"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BB180E" w:rsidRDefault="00BB180E" w14:paraId="788B100A" w14:textId="1CCA7C42">
      <w:pPr>
        <w:spacing w:line="216" w:lineRule="auto"/>
        <w:rPr>
          <w:rFonts w:cstheme="minorHAnsi"/>
        </w:rPr>
      </w:pPr>
      <w:r w:rsidRPr="3D9D9862" w:rsidR="00BB180E">
        <w:rPr>
          <w:rFonts w:cs="Calibri" w:cstheme="minorAscii"/>
          <w:sz w:val="20"/>
          <w:szCs w:val="20"/>
        </w:rPr>
        <w:t>Language is power</w:t>
      </w:r>
      <w:r w:rsidRPr="3D9D9862" w:rsidR="00BB180E">
        <w:rPr>
          <w:rFonts w:cs="Calibri" w:cstheme="minorAscii"/>
          <w:sz w:val="20"/>
          <w:szCs w:val="20"/>
        </w:rPr>
        <w:t xml:space="preserve">. </w:t>
      </w:r>
      <w:r w:rsidRPr="3D9D9862" w:rsidR="00BB180E">
        <w:rPr>
          <w:rFonts w:cs="Calibri" w:cstheme="minorAscii"/>
          <w:sz w:val="20"/>
          <w:szCs w:val="20"/>
        </w:rPr>
        <w:t>In English and Literature, we ask relevant questions to understand how power works and for what purposes</w:t>
      </w:r>
      <w:r w:rsidRPr="3D9D9862" w:rsidR="00BB180E">
        <w:rPr>
          <w:rFonts w:cs="Calibri" w:cstheme="minorAscii"/>
          <w:sz w:val="20"/>
          <w:szCs w:val="20"/>
        </w:rPr>
        <w:t xml:space="preserve">. </w:t>
      </w:r>
      <w:r w:rsidRPr="3D9D9862" w:rsidR="00BB180E">
        <w:rPr>
          <w:rFonts w:cs="Calibri" w:cstheme="minorAscii"/>
          <w:sz w:val="20"/>
          <w:szCs w:val="20"/>
        </w:rPr>
        <w:t>We explore meanings and unearth assumptions by analyzing issues that demand attention, such as race, religion, sex, gender, and class</w:t>
      </w:r>
      <w:r w:rsidRPr="3D9D9862" w:rsidR="00BB180E">
        <w:rPr>
          <w:rFonts w:cs="Calibri" w:cstheme="minorAscii"/>
          <w:sz w:val="20"/>
          <w:szCs w:val="20"/>
        </w:rPr>
        <w:t xml:space="preserve">. </w:t>
      </w:r>
      <w:r w:rsidRPr="3D9D9862" w:rsidR="00BB180E">
        <w:rPr>
          <w:rFonts w:cs="Calibri" w:cstheme="minorAscii"/>
          <w:sz w:val="20"/>
          <w:szCs w:val="20"/>
        </w:rPr>
        <w:t>We delve into fiction, drama, poetry, and non-fiction to grow, learn how to navigate uncertainty, and build empathy</w:t>
      </w:r>
      <w:r w:rsidRPr="3D9D9862" w:rsidR="00BB180E">
        <w:rPr>
          <w:rFonts w:cs="Calibri" w:cstheme="minorAscii"/>
          <w:sz w:val="20"/>
          <w:szCs w:val="20"/>
        </w:rPr>
        <w:t xml:space="preserve">. </w:t>
      </w:r>
      <w:r w:rsidRPr="3D9D9862" w:rsidR="00BB180E">
        <w:rPr>
          <w:rFonts w:cs="Calibri" w:cstheme="minorAscii"/>
          <w:sz w:val="20"/>
          <w:szCs w:val="20"/>
        </w:rPr>
        <w:t>We offer spaces where you can engage in academic and creative thinking and writing.</w:t>
      </w:r>
      <w:r w:rsidRPr="3D9D9862" w:rsidR="00D83B2B">
        <w:rPr>
          <w:rFonts w:cs="Calibri" w:cstheme="minorAscii"/>
          <w:sz w:val="20"/>
          <w:szCs w:val="20"/>
        </w:rPr>
        <w:t xml:space="preserve"> </w:t>
      </w:r>
    </w:p>
    <w:p w:rsidRPr="00AC4A21" w:rsidR="008E1CE1" w:rsidP="00D97D8D" w:rsidRDefault="008E1CE1" w14:paraId="556100C0" w14:textId="2CFE28F4">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3D9D9862" w:rsidR="274C625E">
        <w:rPr>
          <w:rFonts w:ascii="Calibri" w:hAnsi="Calibri" w:eastAsia="Calibri" w:cs="Calibri"/>
          <w:b w:val="1"/>
          <w:bCs w:val="1"/>
          <w:i w:val="1"/>
          <w:iCs w:val="1"/>
          <w:noProof w:val="0"/>
          <w:color w:val="231F20"/>
          <w:sz w:val="22"/>
          <w:szCs w:val="22"/>
          <w:lang w:val="en-US"/>
        </w:rPr>
        <w:t xml:space="preserve">Please see a Pathways Counselor: </w:t>
      </w:r>
      <w:r w:rsidRPr="3D9D9862" w:rsidR="274C625E">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3D9D9862" w:rsidR="274C625E">
        <w:rPr>
          <w:rFonts w:ascii="Calibri" w:hAnsi="Calibri" w:eastAsia="Calibri" w:cs="Calibri"/>
          <w:noProof w:val="0"/>
          <w:color w:val="231F20"/>
          <w:sz w:val="22"/>
          <w:szCs w:val="22"/>
          <w:lang w:val="en-US"/>
        </w:rPr>
        <w:t xml:space="preserve"> </w:t>
      </w:r>
      <w:hyperlink r:id="R9bdcadccef6041ae">
        <w:r w:rsidRPr="3D9D9862" w:rsidR="274C625E">
          <w:rPr>
            <w:rStyle w:val="Hyperlink"/>
            <w:rFonts w:ascii="Calibri" w:hAnsi="Calibri" w:eastAsia="Calibri" w:cs="Calibri"/>
            <w:noProof w:val="0"/>
            <w:sz w:val="22"/>
            <w:szCs w:val="22"/>
            <w:lang w:val="en-US"/>
          </w:rPr>
          <w:t>Contact a Counselor</w:t>
        </w:r>
      </w:hyperlink>
      <w:r w:rsidRPr="3D9D9862" w:rsidR="274C625E">
        <w:rPr>
          <w:rFonts w:ascii="Calibri" w:hAnsi="Calibri" w:eastAsia="Calibri" w:cs="Calibri"/>
          <w:noProof w:val="0"/>
          <w:color w:val="000000" w:themeColor="text1" w:themeTint="FF" w:themeShade="FF"/>
          <w:sz w:val="22"/>
          <w:szCs w:val="22"/>
          <w:lang w:val="en-US"/>
        </w:rPr>
        <w:t xml:space="preserve"> to create an</w:t>
      </w:r>
      <w:r w:rsidRPr="3D9D9862" w:rsidR="274C625E">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BB180E" w:rsidR="00BB180E" w:rsidP="00BB180E" w:rsidRDefault="00BB180E" w14:paraId="72A41DDF" w14:textId="77777777">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rsidRPr="00BB180E" w:rsidR="0084524B" w:rsidP="00BB180E" w:rsidRDefault="00BB180E" w14:paraId="418DF4EC" w14:textId="182C6758">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527885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BB180E">
        <w:rPr>
          <w:rFonts w:asciiTheme="minorHAnsi" w:hAnsiTheme="minorHAnsi" w:cstheme="minorHAnsi"/>
          <w:sz w:val="20"/>
          <w:szCs w:val="20"/>
        </w:rPr>
        <w:t>B</w:t>
      </w:r>
    </w:p>
    <w:p w:rsidRPr="008E1CE1" w:rsidR="008E1CE1" w:rsidP="3D9D9862" w:rsidRDefault="008E1CE1" w14:paraId="4BBD8445" w14:textId="541761FC">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D9D9862" w:rsidR="00CD74E2">
        <w:rPr>
          <w:rFonts w:ascii="Calibri" w:hAnsi="Calibri" w:cs="Calibri" w:asciiTheme="minorAscii" w:hAnsiTheme="minorAscii" w:cstheme="minorAscii"/>
          <w:sz w:val="20"/>
          <w:szCs w:val="20"/>
        </w:rPr>
        <w:t xml:space="preserve">Total Units: </w:t>
      </w:r>
      <w:r w:rsidRPr="3D9D9862" w:rsidR="00BB180E">
        <w:rPr>
          <w:rFonts w:ascii="Calibri" w:hAnsi="Calibri" w:cs="Calibri" w:asciiTheme="minorAscii" w:hAnsiTheme="minorAscii" w:cstheme="minorAscii"/>
          <w:sz w:val="20"/>
          <w:szCs w:val="20"/>
        </w:rPr>
        <w:t>61</w:t>
      </w:r>
    </w:p>
    <w:p w:rsidRPr="009C5953" w:rsidR="00BB5431" w:rsidP="3D9D9862" w:rsidRDefault="0067051E" w14:paraId="64E88867" w14:textId="5C481B64">
      <w:pPr>
        <w:spacing w:after="0"/>
        <w:ind w:left="1080"/>
        <w:rPr>
          <w:rFonts w:cs="Calibri" w:cstheme="minorAscii"/>
          <w:color w:val="0563C1" w:themeColor="hyperlink"/>
          <w:sz w:val="20"/>
          <w:szCs w:val="20"/>
          <w:u w:val="single"/>
        </w:rPr>
      </w:pPr>
      <w:r w:rsidRPr="3D9D9862" w:rsidR="0067051E">
        <w:rPr>
          <w:rFonts w:cs="Calibri" w:cstheme="minorAscii"/>
          <w:b w:val="1"/>
          <w:bCs w:val="1"/>
          <w:color w:val="231F20"/>
          <w:w w:val="105"/>
          <w:sz w:val="20"/>
          <w:szCs w:val="20"/>
        </w:rPr>
        <w:t>Program</w:t>
      </w:r>
      <w:r w:rsidRPr="3D9D9862" w:rsidR="0067051E">
        <w:rPr>
          <w:rFonts w:cs="Calibri" w:cstheme="minorAscii"/>
          <w:b w:val="1"/>
          <w:bCs w:val="1"/>
          <w:color w:val="231F20"/>
          <w:spacing w:val="-23"/>
          <w:w w:val="105"/>
          <w:sz w:val="20"/>
          <w:szCs w:val="20"/>
        </w:rPr>
        <w:t xml:space="preserve"> </w:t>
      </w:r>
      <w:r w:rsidRPr="3D9D9862" w:rsidR="0067051E">
        <w:rPr>
          <w:rFonts w:cs="Calibri" w:cstheme="minorAscii"/>
          <w:b w:val="1"/>
          <w:bCs w:val="1"/>
          <w:color w:val="231F20"/>
          <w:w w:val="105"/>
          <w:sz w:val="20"/>
          <w:szCs w:val="20"/>
        </w:rPr>
        <w:t>maps</w:t>
      </w:r>
      <w:r w:rsidRPr="3D9D9862" w:rsidR="0067051E">
        <w:rPr>
          <w:rFonts w:cs="Calibri" w:cstheme="minorAscii"/>
          <w:color w:val="231F20"/>
          <w:w w:val="105"/>
          <w:sz w:val="20"/>
          <w:szCs w:val="20"/>
        </w:rPr>
        <w:t xml:space="preserve"> </w:t>
      </w:r>
      <w:r w:rsidRPr="3D9D9862" w:rsidR="0067051E">
        <w:rPr>
          <w:rFonts w:cs="Calibri" w:cstheme="minorAscii"/>
          <w:color w:val="231F20"/>
          <w:w w:val="105"/>
          <w:sz w:val="20"/>
          <w:szCs w:val="20"/>
        </w:rPr>
        <w:t xml:space="preserve">indicate</w:t>
      </w:r>
      <w:r w:rsidRPr="3D9D9862" w:rsidR="0067051E">
        <w:rPr>
          <w:rFonts w:cs="Calibri" w:cstheme="minorAscii"/>
          <w:color w:val="231F20"/>
          <w:w w:val="105"/>
          <w:sz w:val="20"/>
          <w:szCs w:val="20"/>
        </w:rPr>
        <w:t xml:space="preserve"> the major coursework and </w:t>
      </w:r>
      <w:r w:rsidRPr="3D9D9862" w:rsidR="0067051E">
        <w:rPr>
          <w:rFonts w:cs="Calibri" w:cstheme="minorAscii"/>
          <w:color w:val="231F20"/>
          <w:w w:val="105"/>
          <w:sz w:val="20"/>
          <w:szCs w:val="20"/>
        </w:rPr>
        <w:t>recommended</w:t>
      </w:r>
      <w:r w:rsidRPr="3D9D9862" w:rsidR="0067051E">
        <w:rPr>
          <w:rFonts w:cs="Calibri" w:cstheme="minorAscii"/>
          <w:color w:val="231F20"/>
          <w:w w:val="105"/>
          <w:sz w:val="20"/>
          <w:szCs w:val="20"/>
        </w:rPr>
        <w:t xml:space="preserve"> general education courses to fulfill your degree in 2 years (approximately 15 units/ semester or 30 units/year). </w:t>
      </w:r>
      <w:r w:rsidRPr="3D9D9862" w:rsidR="003E7D9D">
        <w:rPr>
          <w:rFonts w:cs="Calibri" w:cstheme="minorAscii"/>
          <w:color w:val="231F20"/>
          <w:w w:val="105"/>
          <w:sz w:val="20"/>
          <w:szCs w:val="20"/>
        </w:rPr>
        <w:t>If you are a part-time student, start Semester 1 courses and follow the course sequence</w:t>
      </w:r>
      <w:r w:rsidRPr="3D9D9862" w:rsidR="003E7D9D">
        <w:rPr>
          <w:rFonts w:cs="Calibri" w:cstheme="minorAscii"/>
          <w:color w:val="231F20"/>
          <w:w w:val="105"/>
          <w:sz w:val="20"/>
          <w:szCs w:val="20"/>
        </w:rPr>
        <w:t xml:space="preserve">. </w:t>
      </w:r>
      <w:r w:rsidRPr="3D9D9862" w:rsidR="0067051E">
        <w:rPr>
          <w:rFonts w:cs="Calibri" w:cstheme="minorAscii"/>
          <w:color w:val="231F20"/>
          <w:w w:val="105"/>
          <w:sz w:val="20"/>
          <w:szCs w:val="20"/>
        </w:rPr>
        <w:t xml:space="preserve">Some of the courses listed may be substituted by another course</w:t>
      </w:r>
      <w:r w:rsidRPr="3D9D9862" w:rsidR="0067051E">
        <w:rPr>
          <w:rFonts w:cs="Calibri" w:cstheme="minorAscii"/>
          <w:color w:val="231F20"/>
          <w:w w:val="105"/>
          <w:sz w:val="20"/>
          <w:szCs w:val="20"/>
        </w:rPr>
        <w:t xml:space="preserve">.  </w:t>
      </w:r>
      <w:r w:rsidRPr="3D9D9862" w:rsidR="0067051E">
        <w:rPr>
          <w:rFonts w:cs="Calibri" w:cstheme="minorAscii"/>
          <w:color w:val="231F20"/>
          <w:w w:val="105"/>
          <w:sz w:val="20"/>
          <w:szCs w:val="20"/>
        </w:rPr>
        <w:t xml:space="preserve">Please view these options in the official course </w:t>
      </w:r>
      <w:hyperlink w:history="1" r:id="R51fafdb273a94855">
        <w:r w:rsidRPr="3D9D9862" w:rsidR="0067051E">
          <w:rPr>
            <w:rStyle w:val="Hyperlink"/>
            <w:rFonts w:cs="Calibri" w:cstheme="minorAscii"/>
            <w:sz w:val="20"/>
            <w:szCs w:val="20"/>
          </w:rPr>
          <w:t>catalog</w:t>
        </w:r>
      </w:hyperlink>
      <w:r w:rsidRPr="3D9D9862" w:rsidR="00442F57">
        <w:rPr>
          <w:rStyle w:val="Hyperlink"/>
          <w:rFonts w:cs="Calibri" w:cstheme="minorAscii"/>
          <w:sz w:val="20"/>
          <w:szCs w:val="20"/>
        </w:rPr>
        <w:t>.</w:t>
      </w:r>
    </w:p>
    <w:p w:rsidRPr="009D61FA" w:rsidR="009D0498" w:rsidP="00815983" w:rsidRDefault="009D0498" w14:paraId="1FF0D769" w14:textId="76AE0EF5">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2FEBDAB2"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B180E" w:rsidTr="2FEBDAB2"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00BB180E" w:rsidRDefault="00BB180E" w14:paraId="3D6B958D" w14:textId="0BAF11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00BB180E" w:rsidRDefault="00BB180E" w14:paraId="635529C6" w14:textId="563769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55306BD1" w14:textId="26DED0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rsidTr="2FEBDAB2"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00BB180E" w:rsidRDefault="00BB180E" w14:paraId="3E149C49" w14:textId="4CFAE54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color="auto" w:sz="0" w:space="0" w:frame="1"/>
              </w:rPr>
              <w:t>MATH-115</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00BB180E" w:rsidRDefault="00BB180E" w14:paraId="37BC83B3" w14:textId="503A05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56152D89" w14:textId="5CFE11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rsidTr="2FEBDAB2"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B180E" w:rsidR="00BB180E" w:rsidP="00BB180E" w:rsidRDefault="00BB180E" w14:paraId="22C1A284" w14:textId="1A01586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BB180E" w:rsidR="00BB180E" w:rsidP="00BB180E" w:rsidRDefault="00BB180E" w14:paraId="798454FA" w14:textId="40A95B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B180E" w:rsidR="00BB180E" w:rsidP="00BB180E" w:rsidRDefault="00BB180E" w14:paraId="64BCEF68" w14:textId="3C38A49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rsidTr="2FEBDAB2" w14:paraId="3ACA13E4"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B180E" w:rsidR="00BB180E" w:rsidP="00BB180E" w:rsidRDefault="00BB180E" w14:paraId="1660F589" w14:textId="7ABA1ED8">
            <w:pPr>
              <w:pStyle w:val="TableParagraph"/>
              <w:spacing w:before="0"/>
              <w:ind w:right="101"/>
              <w:jc w:val="center"/>
              <w:rPr>
                <w:rFonts w:asciiTheme="minorHAnsi" w:hAnsiTheme="minorHAnsi" w:cstheme="minorHAnsi"/>
                <w:b w:val="0"/>
                <w:bCs w:val="0"/>
                <w:color w:val="53247F"/>
                <w:sz w:val="22"/>
              </w:rPr>
            </w:pPr>
            <w:r w:rsidRPr="00BB180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B180E" w:rsidR="00BB180E" w:rsidP="00BB180E" w:rsidRDefault="00BB180E" w14:paraId="640FC4C5" w14:textId="77777777">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color="auto" w:sz="0" w:space="0" w:frame="1"/>
              </w:rPr>
              <w:t>HIST-111 or</w:t>
            </w:r>
          </w:p>
          <w:p w:rsidRPr="00BB180E" w:rsidR="00BB180E" w:rsidP="00BB180E" w:rsidRDefault="00BB180E" w14:paraId="20B8434A" w14:textId="4BFC9A1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B180E" w:rsidR="00BB180E" w:rsidP="00BB180E" w:rsidRDefault="00BB180E" w14:paraId="34AFA2F2" w14:textId="77777777">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rsidRPr="00BB180E" w:rsidR="00BB180E" w:rsidP="00BB180E" w:rsidRDefault="00BB180E" w14:paraId="57FA4267" w14:textId="510AE1C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B180E" w:rsidR="00BB180E" w:rsidP="00BB180E" w:rsidRDefault="00BB180E" w14:paraId="36D23F10" w14:textId="29853E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rsidRPr="009D61FA" w:rsidR="00F003A4" w:rsidP="00815983"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2FEBDAB2"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B180E" w:rsidTr="2FEBDAB2"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00F18" w:rsidR="00BB180E" w:rsidP="00BB180E" w:rsidRDefault="00BB180E" w14:paraId="76FDD812" w14:textId="305228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100F18" w:rsidR="00BB180E" w:rsidP="00BB180E" w:rsidRDefault="00BB180E" w14:paraId="03571DB6" w14:textId="5AE819F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100F18" w:rsidR="00BB180E" w:rsidP="00BB180E" w:rsidRDefault="00BB180E" w14:paraId="401B7A34" w14:textId="1538779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00F18">
              <w:rPr>
                <w:rFonts w:asciiTheme="minorHAnsi" w:hAnsiTheme="minorHAnsi" w:cstheme="minorHAnsi"/>
                <w:color w:val="000000"/>
                <w:sz w:val="22"/>
                <w:szCs w:val="24"/>
              </w:rPr>
              <w:t>3</w:t>
            </w:r>
          </w:p>
        </w:tc>
      </w:tr>
      <w:tr w:rsidR="00BB180E" w:rsidTr="2FEBDAB2"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00F18" w:rsidR="00BB180E" w:rsidP="2FEBDAB2" w:rsidRDefault="00BB180E" w14:paraId="66A271EF" w14:textId="34E146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4F538584">
              <w:rPr>
                <w:rFonts w:ascii="Calibri" w:hAnsi="Calibri" w:cs="Calibri" w:asciiTheme="minorAscii" w:hAnsiTheme="minorAscii" w:cstheme="minorAscii"/>
                <w:sz w:val="22"/>
                <w:szCs w:val="22"/>
              </w:rPr>
              <w:t>LIT 106</w:t>
            </w:r>
          </w:p>
        </w:tc>
        <w:tc>
          <w:tcPr>
            <w:cnfStyle w:val="000001000000" w:firstRow="0" w:lastRow="0" w:firstColumn="0" w:lastColumn="0" w:oddVBand="0" w:evenVBand="1" w:oddHBand="0" w:evenHBand="0" w:firstRowFirstColumn="0" w:firstRowLastColumn="0" w:lastRowFirstColumn="0" w:lastRowLastColumn="0"/>
            <w:tcW w:w="5870" w:type="dxa"/>
            <w:tcMar/>
          </w:tcPr>
          <w:p w:rsidRPr="00100F18" w:rsidR="00BB180E" w:rsidP="2FEBDAB2" w:rsidRDefault="00BB180E" w14:paraId="00F9BB57" w14:textId="1072CD6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4F538584">
              <w:rPr>
                <w:rFonts w:ascii="Calibri" w:hAnsi="Calibri" w:cs="Calibri" w:asciiTheme="minorAscii" w:hAnsiTheme="minorAscii" w:cstheme="minorAscii"/>
                <w:sz w:val="22"/>
                <w:szCs w:val="22"/>
              </w:rPr>
              <w:t>Introduction to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100F18" w:rsidR="00BB180E" w:rsidP="00BB180E" w:rsidRDefault="00BB180E" w14:paraId="0794A019" w14:textId="5FF3EB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r w:rsidR="00BB180E" w:rsidTr="2FEBDAB2"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8414FE" w:rsidP="008414FE" w:rsidRDefault="00BB180E" w14:paraId="04C3F9FF" w14:textId="77777777">
            <w:pPr>
              <w:cnfStyle w:val="000000100000" w:firstRow="0" w:lastRow="0" w:firstColumn="0" w:lastColumn="0" w:oddVBand="0" w:evenVBand="0" w:oddHBand="1" w:evenHBand="0" w:firstRowFirstColumn="0" w:firstRowLastColumn="0" w:lastRowFirstColumn="0" w:lastRowLastColumn="0"/>
              <w:rPr>
                <w:rStyle w:val="blockindent"/>
                <w:rFonts w:cstheme="minorHAnsi"/>
                <w:color w:val="000000"/>
                <w:sz w:val="22"/>
                <w:szCs w:val="24"/>
                <w:bdr w:val="none" w:color="auto" w:sz="0" w:space="0" w:frame="1"/>
              </w:rPr>
            </w:pPr>
            <w:r w:rsidRPr="00100F18">
              <w:rPr>
                <w:rStyle w:val="blockindent"/>
                <w:rFonts w:asciiTheme="minorHAnsi" w:hAnsiTheme="minorHAnsi" w:cstheme="minorHAnsi"/>
                <w:color w:val="000000"/>
                <w:sz w:val="22"/>
                <w:szCs w:val="24"/>
                <w:bdr w:val="none" w:color="auto" w:sz="0" w:space="0" w:frame="1"/>
              </w:rPr>
              <w:t>ANTH-101 &amp;</w:t>
            </w:r>
            <w:r w:rsidR="008414FE">
              <w:rPr>
                <w:rStyle w:val="blockindent"/>
                <w:rFonts w:asciiTheme="minorHAnsi" w:hAnsiTheme="minorHAnsi" w:cstheme="minorHAnsi"/>
                <w:color w:val="000000"/>
                <w:sz w:val="22"/>
                <w:szCs w:val="24"/>
                <w:bdr w:val="none" w:color="auto" w:sz="0" w:space="0" w:frame="1"/>
              </w:rPr>
              <w:t xml:space="preserve"> </w:t>
            </w:r>
          </w:p>
          <w:p w:rsidRPr="00100F18" w:rsidR="0083721D" w:rsidP="008414FE" w:rsidRDefault="00BB180E" w14:paraId="23EF2CE4" w14:textId="4BBBF57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Style w:val="blockindent"/>
                <w:rFonts w:asciiTheme="minorHAnsi" w:hAnsiTheme="minorHAnsi" w:cstheme="minorHAnsi"/>
                <w:color w:val="000000"/>
                <w:sz w:val="22"/>
                <w:szCs w:val="24"/>
                <w:bdr w:val="none" w:color="auto" w:sz="0" w:space="0" w:frame="1"/>
              </w:rPr>
              <w:t>ANTH-111 or</w:t>
            </w:r>
            <w:r w:rsidRPr="00100F18">
              <w:rPr>
                <w:rFonts w:asciiTheme="minorHAnsi" w:hAnsiTheme="minorHAnsi" w:cstheme="minorHAnsi"/>
                <w:color w:val="000000"/>
                <w:sz w:val="22"/>
                <w:szCs w:val="24"/>
              </w:rPr>
              <w:t xml:space="preserve"> </w:t>
            </w:r>
          </w:p>
          <w:p w:rsidRPr="00100F18" w:rsidR="00BB180E" w:rsidP="00BB180E" w:rsidRDefault="00BB180E" w14:paraId="65DB1BD4" w14:textId="1A9D69C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100F18" w:rsidR="0083721D" w:rsidP="4657F4F4" w:rsidRDefault="00BB180E" w14:paraId="7BC32A47" w14:textId="0B70589B">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657F4F4" w:rsidR="718B658B">
              <w:rPr>
                <w:rFonts w:ascii="Calibri" w:hAnsi="Calibri" w:cs="Calibri" w:asciiTheme="minorAscii" w:hAnsiTheme="minorAscii" w:cstheme="minorAscii"/>
                <w:color w:val="000000" w:themeColor="text1" w:themeTint="FF" w:themeShade="FF"/>
                <w:sz w:val="22"/>
                <w:szCs w:val="22"/>
              </w:rPr>
              <w:t>Biological</w:t>
            </w:r>
            <w:r w:rsidRPr="4657F4F4" w:rsidR="00BB180E">
              <w:rPr>
                <w:rFonts w:ascii="Calibri" w:hAnsi="Calibri" w:cs="Calibri" w:asciiTheme="minorAscii" w:hAnsiTheme="minorAscii" w:cstheme="minorAscii"/>
                <w:color w:val="000000" w:themeColor="text1" w:themeTint="FF" w:themeShade="FF"/>
                <w:sz w:val="22"/>
                <w:szCs w:val="22"/>
              </w:rPr>
              <w:t xml:space="preserve"> Anthropology </w:t>
            </w:r>
            <w:r w:rsidRPr="4657F4F4" w:rsidR="008414FE">
              <w:rPr>
                <w:rFonts w:ascii="Calibri" w:hAnsi="Calibri" w:cs="Calibri" w:asciiTheme="minorAscii" w:hAnsiTheme="minorAscii" w:cstheme="minorAscii"/>
                <w:color w:val="000000" w:themeColor="text1" w:themeTint="FF" w:themeShade="FF"/>
                <w:sz w:val="22"/>
                <w:szCs w:val="22"/>
              </w:rPr>
              <w:t>&amp;</w:t>
            </w:r>
            <w:r w:rsidRPr="4657F4F4" w:rsidR="00BB180E">
              <w:rPr>
                <w:rFonts w:ascii="Calibri" w:hAnsi="Calibri" w:cs="Calibri" w:asciiTheme="minorAscii" w:hAnsiTheme="minorAscii" w:cstheme="minorAscii"/>
                <w:color w:val="000000" w:themeColor="text1" w:themeTint="FF" w:themeShade="FF"/>
                <w:sz w:val="22"/>
                <w:szCs w:val="22"/>
              </w:rPr>
              <w:t xml:space="preserve"> </w:t>
            </w:r>
          </w:p>
          <w:p w:rsidRPr="00100F18" w:rsidR="0083721D" w:rsidP="4657F4F4" w:rsidRDefault="00BB180E" w14:paraId="11F92A3D" w14:textId="126C872A">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sz w:val="22"/>
                <w:szCs w:val="22"/>
              </w:rPr>
            </w:pPr>
            <w:r w:rsidRPr="4657F4F4" w:rsidR="6ADF5E6B">
              <w:rPr>
                <w:rFonts w:ascii="Calibri" w:hAnsi="Calibri" w:cs="Calibri" w:asciiTheme="minorAscii" w:hAnsiTheme="minorAscii" w:cstheme="minorAscii"/>
                <w:color w:val="000000" w:themeColor="text1" w:themeTint="FF" w:themeShade="FF"/>
                <w:sz w:val="22"/>
                <w:szCs w:val="22"/>
              </w:rPr>
              <w:t>Biological</w:t>
            </w:r>
            <w:r w:rsidRPr="4657F4F4" w:rsidR="008414FE">
              <w:rPr>
                <w:rFonts w:ascii="Calibri" w:hAnsi="Calibri" w:cs="Calibri" w:asciiTheme="minorAscii" w:hAnsiTheme="minorAscii" w:cstheme="minorAscii"/>
                <w:color w:val="000000" w:themeColor="text1" w:themeTint="FF" w:themeShade="FF"/>
                <w:sz w:val="22"/>
                <w:szCs w:val="22"/>
              </w:rPr>
              <w:t xml:space="preserve"> Anthropology Lab </w:t>
            </w:r>
            <w:r w:rsidRPr="4657F4F4" w:rsidR="008414FE">
              <w:rPr>
                <w:rFonts w:ascii="Calibri" w:hAnsi="Calibri" w:cs="Calibri" w:asciiTheme="minorAscii" w:hAnsiTheme="minorAscii" w:cstheme="minorAscii"/>
                <w:color w:val="000000" w:themeColor="text1" w:themeTint="FF" w:themeShade="FF"/>
                <w:sz w:val="22"/>
                <w:szCs w:val="22"/>
              </w:rPr>
              <w:t>or</w:t>
            </w:r>
          </w:p>
          <w:p w:rsidRPr="00100F18" w:rsidR="00BB180E" w:rsidP="00BB180E" w:rsidRDefault="00BB180E" w14:paraId="21C771E7" w14:textId="2999F28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00F18" w:rsidR="00BB180E" w:rsidP="00BB180E" w:rsidRDefault="00BB180E" w14:paraId="7B69753E" w14:textId="316C4F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4</w:t>
            </w:r>
          </w:p>
        </w:tc>
      </w:tr>
      <w:tr w:rsidR="00BB180E" w:rsidTr="2FEBDAB2"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B180E" w:rsidP="00BB180E" w:rsidRDefault="00BB180E"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00F18" w:rsidR="00BB180E" w:rsidP="2FEBDAB2" w:rsidRDefault="00BB180E" w14:paraId="232E00BA"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00BB180E">
              <w:rPr>
                <w:rFonts w:ascii="Calibri" w:hAnsi="Calibri" w:cs="Calibri" w:asciiTheme="minorAscii" w:hAnsiTheme="minorAscii" w:cstheme="minorAscii"/>
                <w:color w:val="000000"/>
                <w:sz w:val="22"/>
                <w:szCs w:val="22"/>
                <w:bdr w:val="none" w:color="auto" w:sz="0" w:space="0" w:frame="1"/>
              </w:rPr>
              <w:t>COMM-100 or</w:t>
            </w:r>
            <w:r w:rsidRPr="2FEBDAB2" w:rsidR="00BB180E">
              <w:rPr>
                <w:rFonts w:ascii="Calibri" w:hAnsi="Calibri" w:cs="Calibri" w:asciiTheme="minorAscii" w:hAnsiTheme="minorAscii" w:cstheme="minorAscii"/>
                <w:sz w:val="22"/>
                <w:szCs w:val="22"/>
              </w:rPr>
              <w:t xml:space="preserve"> </w:t>
            </w:r>
          </w:p>
          <w:p w:rsidRPr="00100F18" w:rsidR="00BB180E" w:rsidP="00BB180E" w:rsidRDefault="00BB180E" w14:paraId="0828694A" w14:textId="36DE93C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100F18" w:rsidR="00BB180E" w:rsidP="00BB180E" w:rsidRDefault="00BB180E" w14:paraId="13D8C3BE" w14:textId="77777777">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2FEBDAB2" w:rsidR="00BB180E">
              <w:rPr>
                <w:rFonts w:ascii="Calibri" w:hAnsi="Calibri" w:cs="Calibri" w:asciiTheme="minorAscii" w:hAnsiTheme="minorAscii" w:cstheme="minorAscii"/>
                <w:color w:val="000000" w:themeColor="text1" w:themeTint="FF" w:themeShade="FF"/>
                <w:sz w:val="22"/>
                <w:szCs w:val="22"/>
              </w:rPr>
              <w:t>Public Speaking or</w:t>
            </w:r>
          </w:p>
          <w:p w:rsidRPr="00100F18" w:rsidR="00BB180E" w:rsidP="00100F18" w:rsidRDefault="00BB180E" w14:paraId="115C0398" w14:textId="2F469CD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100F18" w:rsidR="00BB180E" w:rsidP="00BB180E" w:rsidRDefault="00BB180E" w14:paraId="12028B2E" w14:textId="42FC995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 3</w:t>
            </w:r>
          </w:p>
        </w:tc>
      </w:tr>
      <w:tr w:rsidR="00BB180E" w:rsidTr="2FEBDAB2"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B180E" w:rsidP="00BB180E" w:rsidRDefault="00BB180E"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00F18" w:rsidR="00BB180E" w:rsidP="00BB180E" w:rsidRDefault="00BB180E" w14:paraId="6F9343EB"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00F18">
              <w:rPr>
                <w:rFonts w:asciiTheme="minorHAnsi" w:hAnsiTheme="minorHAnsi" w:cstheme="minorHAnsi"/>
                <w:color w:val="000000"/>
                <w:sz w:val="22"/>
                <w:szCs w:val="24"/>
                <w:bdr w:val="none" w:color="auto" w:sz="0" w:space="0" w:frame="1"/>
              </w:rPr>
              <w:t>ART-104 or</w:t>
            </w:r>
          </w:p>
          <w:p w:rsidRPr="00100F18" w:rsidR="00BB180E" w:rsidP="00BB180E" w:rsidRDefault="00BB180E" w14:paraId="7FA179BD"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color="auto" w:sz="0" w:space="0" w:frame="1"/>
              </w:rPr>
            </w:pPr>
            <w:r w:rsidRPr="00100F18">
              <w:rPr>
                <w:rFonts w:asciiTheme="minorHAnsi" w:hAnsiTheme="minorHAnsi" w:cstheme="minorHAnsi"/>
                <w:sz w:val="22"/>
                <w:szCs w:val="24"/>
                <w:bdr w:val="none" w:color="auto" w:sz="0" w:space="0" w:frame="1"/>
              </w:rPr>
              <w:t>DAN-100 or</w:t>
            </w:r>
          </w:p>
          <w:p w:rsidRPr="00100F18" w:rsidR="00BB180E" w:rsidP="00BB180E" w:rsidRDefault="00BB180E" w14:paraId="00D3E271" w14:textId="70C853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bdr w:val="none" w:color="auto" w:sz="0" w:space="0" w:frame="1"/>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100F18" w:rsidR="00BB180E" w:rsidP="00BB180E" w:rsidRDefault="00BB180E" w14:paraId="5028E7A2" w14:textId="77777777">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World Art or</w:t>
            </w:r>
          </w:p>
          <w:p w:rsidRPr="00100F18" w:rsidR="00BB180E" w:rsidP="00100F18" w:rsidRDefault="00BB180E" w14:paraId="4C4B0DF0"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100F18">
              <w:rPr>
                <w:rFonts w:cstheme="minorHAnsi"/>
                <w:color w:val="000000"/>
                <w:sz w:val="22"/>
                <w:szCs w:val="24"/>
              </w:rPr>
              <w:t>History &amp; Appreciation of Dance or</w:t>
            </w:r>
          </w:p>
          <w:p w:rsidRPr="00100F18" w:rsidR="00BB180E" w:rsidP="00BB180E" w:rsidRDefault="00BB180E" w14:paraId="5BA2ADEA" w14:textId="7662931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shd w:val="clear" w:color="auto" w:fill="FFFFFF"/>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100F18" w:rsidR="00BB180E" w:rsidP="00BB180E" w:rsidRDefault="00BB180E" w14:paraId="0AF6D1F0" w14:textId="3EB1D09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bl>
    <w:p w:rsidR="00FE5239" w:rsidP="006B4A2D" w:rsidRDefault="00FE5239" w14:paraId="5F0DF9BC" w14:textId="40C2A04B">
      <w:pPr>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752641" w14:paraId="1B2AB367" w14:textId="3C851236">
      <w:pPr>
        <w:pStyle w:val="Heading10"/>
      </w:pPr>
      <w:r w:rsidR="0067051E">
        <w:rPr/>
        <w:t>Career Options</w:t>
      </w:r>
    </w:p>
    <w:p w:rsidRPr="00BB180E" w:rsidR="00BB180E" w:rsidP="00BB180E" w:rsidRDefault="00BB180E" w14:paraId="73473065" w14:textId="77777777">
      <w:pPr>
        <w:spacing w:after="0" w:line="240" w:lineRule="auto"/>
        <w:ind w:left="360"/>
        <w:rPr>
          <w:rFonts w:cstheme="minorHAnsi"/>
          <w:sz w:val="20"/>
          <w:szCs w:val="20"/>
        </w:rPr>
      </w:pPr>
      <w:r w:rsidRPr="00BB180E">
        <w:rPr>
          <w:rFonts w:cstheme="minorHAnsi"/>
          <w:sz w:val="20"/>
          <w:szCs w:val="20"/>
        </w:rPr>
        <w:t>Public Relations Specialists (B)</w:t>
      </w:r>
    </w:p>
    <w:p w:rsidRPr="00BB180E" w:rsidR="00BB180E" w:rsidP="00BB180E" w:rsidRDefault="00BB180E" w14:paraId="0D189658" w14:textId="77777777">
      <w:pPr>
        <w:spacing w:after="0" w:line="240" w:lineRule="auto"/>
        <w:ind w:left="360"/>
        <w:rPr>
          <w:rFonts w:cstheme="minorHAnsi"/>
          <w:sz w:val="20"/>
          <w:szCs w:val="20"/>
        </w:rPr>
      </w:pPr>
      <w:r w:rsidRPr="00BB180E">
        <w:rPr>
          <w:rFonts w:cstheme="minorHAnsi"/>
          <w:sz w:val="20"/>
          <w:szCs w:val="20"/>
        </w:rPr>
        <w:t>Lawyers (M)</w:t>
      </w:r>
    </w:p>
    <w:p w:rsidRPr="00945659" w:rsidR="0067051E" w:rsidP="00BB180E" w:rsidRDefault="00BB180E" w14:paraId="15D39E8F" w14:textId="034C66FE">
      <w:pPr>
        <w:spacing w:after="0" w:line="240" w:lineRule="auto"/>
        <w:ind w:left="360"/>
        <w:rPr>
          <w:rFonts w:cstheme="minorHAnsi"/>
          <w:sz w:val="20"/>
          <w:szCs w:val="20"/>
        </w:rPr>
      </w:pPr>
      <w:r w:rsidRPr="00BB180E">
        <w:rPr>
          <w:rFonts w:cstheme="minorHAnsi"/>
          <w:sz w:val="20"/>
          <w:szCs w:val="20"/>
        </w:rPr>
        <w:t>English Language and Literature Teachers, Postsecondary (M)</w:t>
      </w:r>
    </w:p>
    <w:p w:rsidRPr="00945659" w:rsidR="0067051E" w:rsidP="005C0E4C" w:rsidRDefault="0067051E" w14:paraId="72769A61"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752641" w:rsidP="00442F57" w:rsidRDefault="0067051E" w14:paraId="113BB71D" w14:textId="2DDE1B3F">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Pr="008A596C" w:rsidR="00521B03">
        <w:rPr>
          <w:rFonts w:cstheme="minorHAnsi"/>
          <w:sz w:val="18"/>
          <w:szCs w:val="18"/>
        </w:rPr>
        <w:t>Doctorate</w:t>
      </w:r>
      <w:r w:rsidR="007E2BD7">
        <w:rPr>
          <w:rFonts w:cstheme="minorHAnsi"/>
          <w:sz w:val="18"/>
          <w:szCs w:val="18"/>
        </w:rPr>
        <w:br w:type="column"/>
      </w:r>
      <w:r w:rsidRPr="00752641" w:rsidR="00752641">
        <w:rPr>
          <w:rFonts w:ascii="Calibri" w:hAnsi="Calibri" w:eastAsiaTheme="majorEastAsia" w:cstheme="majorHAnsi"/>
          <w:b/>
          <w:i/>
          <w:color w:val="C00000"/>
          <w:sz w:val="24"/>
          <w:szCs w:val="18"/>
          <w:lang w:bidi="en-US"/>
        </w:rPr>
        <w:t>Financial Aid</w:t>
      </w:r>
    </w:p>
    <w:p w:rsidRPr="00442F57" w:rsidR="00FE5239" w:rsidP="00752641" w:rsidRDefault="00F76131" w14:paraId="4DFD6D98" w14:textId="02E7C9F7">
      <w:pPr>
        <w:tabs>
          <w:tab w:val="left" w:pos="900"/>
        </w:tabs>
        <w:spacing w:after="0" w:line="240" w:lineRule="auto"/>
        <w:ind w:left="360"/>
        <w:rPr>
          <w:rFonts w:cstheme="minorHAnsi"/>
          <w:color w:val="231F20"/>
          <w:w w:val="105"/>
          <w:sz w:val="20"/>
          <w:szCs w:val="20"/>
        </w:rPr>
        <w:sectPr w:rsidRPr="00442F57" w:rsidR="00FE5239" w:rsidSect="006B4A2D">
          <w:type w:val="continuous"/>
          <w:pgSz w:w="12240" w:h="15840" w:orient="portrait" w:code="1"/>
          <w:pgMar w:top="360" w:right="360" w:bottom="720" w:left="360" w:header="360" w:footer="144" w:gutter="0"/>
          <w:cols w:space="720" w:num="2"/>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815983" w:rsidRDefault="00F76131" w14:paraId="46C25BDD" w14:textId="5E732B3A">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FEBDAB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B4A2D" w:rsidTr="2FEBDAB2"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B4A2D" w:rsidR="006B4A2D" w:rsidP="006B4A2D" w:rsidRDefault="006B4A2D" w14:paraId="44921F4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6B4A2D">
              <w:rPr>
                <w:rFonts w:asciiTheme="minorHAnsi" w:hAnsiTheme="minorHAnsi" w:cstheme="minorHAnsi"/>
                <w:color w:val="000000"/>
                <w:sz w:val="22"/>
                <w:szCs w:val="24"/>
                <w:bdr w:val="none" w:color="auto" w:sz="0" w:space="0" w:frame="1"/>
              </w:rPr>
              <w:t>LIT-207 or</w:t>
            </w:r>
          </w:p>
          <w:p w:rsidRPr="006B4A2D" w:rsidR="006B4A2D" w:rsidP="006B4A2D" w:rsidRDefault="006B4A2D" w14:paraId="7D5599BC" w14:textId="4943083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bdr w:val="none" w:color="auto" w:sz="0" w:space="0" w:frame="1"/>
              </w:rPr>
              <w:t>LIT-230</w:t>
            </w:r>
          </w:p>
        </w:tc>
        <w:tc>
          <w:tcPr>
            <w:cnfStyle w:val="000001000000" w:firstRow="0" w:lastRow="0" w:firstColumn="0" w:lastColumn="0" w:oddVBand="0" w:evenVBand="1" w:oddHBand="0" w:evenHBand="0" w:firstRowFirstColumn="0" w:firstRowLastColumn="0" w:lastRowFirstColumn="0" w:lastRowLastColumn="0"/>
            <w:tcW w:w="5870" w:type="dxa"/>
            <w:tcMar/>
          </w:tcPr>
          <w:p w:rsidRPr="006B4A2D" w:rsidR="006B4A2D" w:rsidP="006B4A2D" w:rsidRDefault="006B4A2D" w14:paraId="2B9F844B"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American Literature: Pre-Colonial to 1865 or</w:t>
            </w:r>
          </w:p>
          <w:p w:rsidRPr="006B4A2D" w:rsidR="006B4A2D" w:rsidP="006B4A2D" w:rsidRDefault="006B4A2D" w14:paraId="57F7AEC4" w14:textId="21A3085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rPr>
              <w:t xml:space="preserve">English Literature: Anglo-Saxon to 1775 </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53F87D94" w14:textId="0682C17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Theme="minorHAnsi" w:hAnsiTheme="minorHAnsi" w:cstheme="minorHAnsi"/>
                <w:color w:val="000000"/>
                <w:sz w:val="22"/>
                <w:szCs w:val="24"/>
              </w:rPr>
              <w:t>3</w:t>
            </w:r>
          </w:p>
        </w:tc>
      </w:tr>
      <w:tr w:rsidR="006B4A2D" w:rsidTr="2FEBDAB2"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B4A2D" w:rsidR="006B4A2D" w:rsidP="006B4A2D" w:rsidRDefault="006B4A2D" w14:paraId="1AADC63B" w14:textId="6144313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AREA C2</w:t>
            </w:r>
            <w:r w:rsidRPr="006B4A2D">
              <w:rPr>
                <w:rFonts w:asciiTheme="minorHAnsi" w:hAnsiTheme="minorHAnsi" w:cstheme="minorHAns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6B4A2D" w:rsidR="006B4A2D" w:rsidP="006B4A2D" w:rsidRDefault="006B4A2D" w14:paraId="179A7923" w14:textId="10200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bCs/>
                <w:color w:val="231F20"/>
                <w:sz w:val="22"/>
                <w:szCs w:val="24"/>
              </w:rPr>
              <w:t>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1C25F3EE" w14:textId="386715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3</w:t>
            </w:r>
          </w:p>
        </w:tc>
      </w:tr>
      <w:tr w:rsidR="006B4A2D" w:rsidTr="2FEBDAB2"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B4A2D" w:rsidR="006B4A2D" w:rsidP="006B4A2D" w:rsidRDefault="006B4A2D" w14:paraId="09994A1B" w14:textId="659DB4D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color="auto" w:sz="0" w:space="0" w:frame="1"/>
              </w:rPr>
              <w:t>ASTR-111</w:t>
            </w:r>
          </w:p>
        </w:tc>
        <w:tc>
          <w:tcPr>
            <w:cnfStyle w:val="000001000000" w:firstRow="0" w:lastRow="0" w:firstColumn="0" w:lastColumn="0" w:oddVBand="0" w:evenVBand="1" w:oddHBand="0" w:evenHBand="0" w:firstRowFirstColumn="0" w:firstRowLastColumn="0" w:lastRowFirstColumn="0" w:lastRowLastColumn="0"/>
            <w:tcW w:w="5870" w:type="dxa"/>
            <w:tcMar/>
          </w:tcPr>
          <w:p w:rsidRPr="006B4A2D" w:rsidR="006B4A2D" w:rsidP="006B4A2D" w:rsidRDefault="006B4A2D" w14:paraId="58BCA94D" w14:textId="6E2F37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Planetary Astronomy</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58B7D15A" w14:textId="2477E2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r w:rsidR="006B4A2D" w:rsidTr="2FEBDAB2"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B4A2D" w:rsidR="006B4A2D" w:rsidP="006B4A2D" w:rsidRDefault="006B4A2D" w14:paraId="262816D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6B4A2D">
              <w:rPr>
                <w:rFonts w:asciiTheme="minorHAnsi" w:hAnsiTheme="minorHAnsi" w:cstheme="minorHAnsi"/>
                <w:color w:val="000000"/>
                <w:sz w:val="22"/>
                <w:szCs w:val="24"/>
                <w:bdr w:val="none" w:color="auto" w:sz="0" w:space="0" w:frame="1"/>
              </w:rPr>
              <w:t>SPAN-101 or</w:t>
            </w:r>
          </w:p>
          <w:p w:rsidRPr="006B4A2D" w:rsidR="006B4A2D" w:rsidP="006B4A2D" w:rsidRDefault="006B4A2D" w14:paraId="62125EC7" w14:textId="6B0020B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color="auto" w:sz="0" w:space="0" w:frame="1"/>
              </w:rPr>
              <w:t>FREN-101</w:t>
            </w:r>
          </w:p>
        </w:tc>
        <w:tc>
          <w:tcPr>
            <w:cnfStyle w:val="000001000000" w:firstRow="0" w:lastRow="0" w:firstColumn="0" w:lastColumn="0" w:oddVBand="0" w:evenVBand="1" w:oddHBand="0" w:evenHBand="0" w:firstRowFirstColumn="0" w:firstRowLastColumn="0" w:lastRowFirstColumn="0" w:lastRowLastColumn="0"/>
            <w:tcW w:w="5870" w:type="dxa"/>
            <w:tcMar/>
          </w:tcPr>
          <w:p w:rsidRPr="006B4A2D" w:rsidR="006B4A2D" w:rsidP="006B4A2D" w:rsidRDefault="006B4A2D" w14:paraId="7EF3458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Elementary Spanish I or</w:t>
            </w:r>
          </w:p>
          <w:p w:rsidRPr="006B4A2D" w:rsidR="006B4A2D" w:rsidP="006B4A2D" w:rsidRDefault="006B4A2D" w14:paraId="75CAD893" w14:textId="55BEFF1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Elementary French I</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01E368E8" w14:textId="1B4C23D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4</w:t>
            </w:r>
          </w:p>
        </w:tc>
      </w:tr>
      <w:tr w:rsidR="006B4A2D" w:rsidTr="2FEBDAB2" w14:paraId="2BFD0FE1"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B4A2D" w:rsidP="006B4A2D" w:rsidRDefault="006B4A2D"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B4A2D" w:rsidR="006B4A2D" w:rsidP="006B4A2D" w:rsidRDefault="006B4A2D" w14:paraId="24BDFB2F" w14:textId="5307C1D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B4A2D" w:rsidR="006B4A2D" w:rsidP="006B4A2D" w:rsidRDefault="006B4A2D" w14:paraId="275A0CDF" w14:textId="6BA3A9D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44AC95D6" w14:textId="00B8B1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bl>
    <w:p w:rsidR="2D73B5DC" w:rsidP="2FEBDAB2" w:rsidRDefault="2D73B5DC" w14:paraId="33CD63B7" w14:textId="2C444452">
      <w:pPr>
        <w:spacing w:after="0" w:line="259" w:lineRule="auto"/>
        <w:ind w:left="720"/>
        <w:rPr>
          <w:rFonts w:ascii="Calibri" w:hAnsi="Calibri" w:eastAsia="Calibri" w:cs="Calibri"/>
          <w:b w:val="0"/>
          <w:bCs w:val="0"/>
          <w:i w:val="0"/>
          <w:iCs w:val="0"/>
          <w:caps w:val="0"/>
          <w:smallCaps w:val="0"/>
          <w:noProof w:val="0"/>
          <w:color w:val="000000" w:themeColor="text1" w:themeTint="FF" w:themeShade="FF"/>
          <w:sz w:val="18"/>
          <w:szCs w:val="18"/>
          <w:lang w:val="en-US"/>
        </w:rPr>
      </w:pPr>
      <w:r w:rsidRPr="2FEBDAB2" w:rsidR="2D73B5DC">
        <w:rPr>
          <w:rFonts w:ascii="Calibri" w:hAnsi="Calibri" w:eastAsia="Calibri" w:cs="Calibri"/>
          <w:b w:val="0"/>
          <w:bCs w:val="0"/>
          <w:i w:val="0"/>
          <w:iCs w:val="0"/>
          <w:caps w:val="0"/>
          <w:smallCaps w:val="0"/>
          <w:noProof w:val="0"/>
          <w:color w:val="000000" w:themeColor="text1" w:themeTint="FF" w:themeShade="FF"/>
          <w:sz w:val="18"/>
          <w:szCs w:val="18"/>
          <w:lang w:val="en-US"/>
        </w:rPr>
        <w:t>Additional Course Options:</w:t>
      </w:r>
    </w:p>
    <w:p w:rsidR="2D73B5DC" w:rsidP="2FEBDAB2" w:rsidRDefault="2D73B5DC" w14:paraId="36A573C7" w14:textId="4C89572E">
      <w:pPr>
        <w:spacing w:after="0" w:line="240" w:lineRule="auto"/>
        <w:ind w:left="720"/>
        <w:rPr>
          <w:rFonts w:ascii="Calibri" w:hAnsi="Calibri" w:eastAsia="Calibri" w:cs="Calibri"/>
          <w:b w:val="0"/>
          <w:bCs w:val="0"/>
          <w:i w:val="0"/>
          <w:iCs w:val="0"/>
          <w:caps w:val="0"/>
          <w:smallCaps w:val="0"/>
          <w:noProof w:val="0"/>
          <w:color w:val="000000" w:themeColor="text1" w:themeTint="FF" w:themeShade="FF"/>
          <w:sz w:val="18"/>
          <w:szCs w:val="18"/>
          <w:lang w:val="en-US"/>
        </w:rPr>
      </w:pPr>
      <w:r w:rsidRPr="2FEBDAB2" w:rsidR="2D73B5DC">
        <w:rPr>
          <w:rFonts w:ascii="Calibri" w:hAnsi="Calibri" w:eastAsia="Calibri" w:cs="Calibri"/>
          <w:b w:val="0"/>
          <w:bCs w:val="0"/>
          <w:i w:val="1"/>
          <w:iCs w:val="1"/>
          <w:caps w:val="0"/>
          <w:smallCaps w:val="0"/>
          <w:noProof w:val="0"/>
          <w:color w:val="000000" w:themeColor="text1" w:themeTint="FF" w:themeShade="FF"/>
          <w:sz w:val="18"/>
          <w:szCs w:val="18"/>
          <w:vertAlign w:val="superscript"/>
          <w:lang w:val="en-US"/>
        </w:rPr>
        <w:t>1</w:t>
      </w:r>
      <w:r w:rsidRPr="2FEBDAB2" w:rsidR="2D73B5DC">
        <w:rPr>
          <w:rFonts w:ascii="Calibri" w:hAnsi="Calibri" w:eastAsia="Calibri" w:cs="Calibri"/>
          <w:b w:val="0"/>
          <w:bCs w:val="0"/>
          <w:i w:val="1"/>
          <w:iCs w:val="1"/>
          <w:caps w:val="0"/>
          <w:smallCaps w:val="0"/>
          <w:noProof w:val="0"/>
          <w:color w:val="000000" w:themeColor="text1" w:themeTint="FF" w:themeShade="FF"/>
          <w:sz w:val="18"/>
          <w:szCs w:val="18"/>
          <w:lang w:val="en-US"/>
        </w:rPr>
        <w:t xml:space="preserve"> ENGL-130, LIT/CDE-131, LIT 207, LIT 208, LIT 230, LIT 231, LIT/ED-132, LIT-205, LIT-225, LIT/ETHS-240, LIT-260, LIT/ETHS-275, LIT/ETHS-280 (select one). </w:t>
      </w:r>
      <w:r w:rsidRPr="2FEBDAB2" w:rsidR="2D73B5DC">
        <w:rPr>
          <w:rFonts w:ascii="Calibri" w:hAnsi="Calibri" w:eastAsia="Calibri" w:cs="Calibri"/>
          <w:b w:val="0"/>
          <w:bCs w:val="0"/>
          <w:i w:val="0"/>
          <w:iCs w:val="0"/>
          <w:caps w:val="0"/>
          <w:smallCaps w:val="0"/>
          <w:noProof w:val="0"/>
          <w:color w:val="000000" w:themeColor="text1" w:themeTint="FF" w:themeShade="FF"/>
          <w:sz w:val="18"/>
          <w:szCs w:val="18"/>
          <w:lang w:val="en-US"/>
        </w:rPr>
        <w:t>To see when these literature courses are available, please speak with a counselor.</w:t>
      </w:r>
    </w:p>
    <w:p w:rsidRPr="009D61FA" w:rsidR="00F76131" w:rsidP="00815983" w:rsidRDefault="00F76131" w14:paraId="7212A20C" w14:textId="315DDD1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75"/>
        <w:gridCol w:w="5729"/>
        <w:gridCol w:w="1313"/>
      </w:tblGrid>
      <w:tr w:rsidRPr="00AF5BE0" w:rsidR="00F76131" w:rsidTr="2FEBDAB2"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B4A2D" w:rsidTr="2FEBDAB2"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B4A2D" w:rsidR="006B4A2D" w:rsidP="006B4A2D" w:rsidRDefault="006B4A2D" w14:paraId="56F2B77C"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6B4A2D">
              <w:rPr>
                <w:rFonts w:ascii="Calibri" w:hAnsi="Calibri" w:cs="Calibri"/>
                <w:color w:val="000000"/>
                <w:sz w:val="22"/>
                <w:szCs w:val="24"/>
                <w:bdr w:val="none" w:color="auto" w:sz="0" w:space="0" w:frame="1"/>
              </w:rPr>
              <w:t xml:space="preserve">LIT-208 or </w:t>
            </w:r>
          </w:p>
          <w:p w:rsidRPr="006B4A2D" w:rsidR="006B4A2D" w:rsidP="006B4A2D" w:rsidRDefault="006B4A2D" w14:paraId="39141659" w14:textId="227D0E6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bCs/>
                <w:color w:val="000000"/>
                <w:sz w:val="22"/>
                <w:szCs w:val="24"/>
                <w:bdr w:val="none" w:color="auto" w:sz="0" w:space="0" w:frame="1"/>
              </w:rPr>
              <w:t>LIT 231</w:t>
            </w:r>
          </w:p>
        </w:tc>
        <w:tc>
          <w:tcPr>
            <w:cnfStyle w:val="000001000000" w:firstRow="0" w:lastRow="0" w:firstColumn="0" w:lastColumn="0" w:oddVBand="0" w:evenVBand="1" w:oddHBand="0" w:evenHBand="0" w:firstRowFirstColumn="0" w:firstRowLastColumn="0" w:lastRowFirstColumn="0" w:lastRowLastColumn="0"/>
            <w:tcW w:w="5729" w:type="dxa"/>
            <w:tcMar/>
          </w:tcPr>
          <w:p w:rsidRPr="006B4A2D" w:rsidR="006B4A2D" w:rsidP="006B4A2D" w:rsidRDefault="006B4A2D" w14:paraId="329DE546"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B4A2D">
              <w:rPr>
                <w:rFonts w:ascii="Calibri" w:hAnsi="Calibri" w:cs="Calibri"/>
                <w:color w:val="000000"/>
                <w:sz w:val="22"/>
                <w:szCs w:val="24"/>
              </w:rPr>
              <w:t>American Literature: 1865 to Present (formerly ENGL-208) or</w:t>
            </w:r>
          </w:p>
          <w:p w:rsidRPr="006B4A2D" w:rsidR="006B4A2D" w:rsidP="006B4A2D" w:rsidRDefault="006B4A2D" w14:paraId="52AA2F38" w14:textId="6E718B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color w:val="000000"/>
                <w:sz w:val="22"/>
                <w:szCs w:val="24"/>
                <w:shd w:val="clear" w:color="auto" w:fill="FFFFFF"/>
              </w:rPr>
              <w:t>English Literature: 1775 to Present </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65E25DD8" w14:textId="14F5AB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Calibri" w:hAnsi="Calibri" w:cs="Calibri"/>
                <w:color w:val="000000"/>
                <w:sz w:val="22"/>
                <w:szCs w:val="24"/>
              </w:rPr>
              <w:t>3</w:t>
            </w:r>
          </w:p>
        </w:tc>
      </w:tr>
      <w:tr w:rsidR="006B4A2D" w:rsidTr="2FEBDAB2"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B4A2D" w:rsidR="006B4A2D" w:rsidP="006B4A2D" w:rsidRDefault="006B4A2D" w14:paraId="6E237BC8" w14:textId="2FC89D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AREA C2</w:t>
            </w:r>
            <w:r w:rsidRPr="006B4A2D">
              <w:rPr>
                <w:rFonts w:ascii="Calibri" w:hAnsi="Calibri" w:cs="Calibr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729" w:type="dxa"/>
            <w:tcMar/>
          </w:tcPr>
          <w:p w:rsidRPr="006B4A2D" w:rsidR="006B4A2D" w:rsidP="2FEBDAB2" w:rsidRDefault="006B4A2D" w14:paraId="6250AC6D" w14:textId="0E3A15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FEBDAB2" w:rsidR="006B4A2D">
              <w:rPr>
                <w:rFonts w:ascii="Calibri" w:hAnsi="Calibri" w:cs="Calibri"/>
                <w:color w:val="231F20"/>
                <w:sz w:val="22"/>
                <w:szCs w:val="22"/>
              </w:rPr>
              <w:t>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4BF3CCB4" w14:textId="0CBF8B5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6B4A2D" w:rsidTr="2FEBDAB2"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B4A2D" w:rsidP="006B4A2D" w:rsidRDefault="006B4A2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B4A2D" w:rsidR="006B4A2D" w:rsidP="006B4A2D" w:rsidRDefault="006B4A2D" w14:paraId="2B504A70"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color="auto" w:sz="0" w:space="0" w:frame="1"/>
              </w:rPr>
            </w:pPr>
            <w:r w:rsidRPr="006B4A2D">
              <w:rPr>
                <w:rFonts w:cs="Calibri"/>
                <w:color w:val="000000"/>
                <w:sz w:val="22"/>
                <w:szCs w:val="24"/>
                <w:bdr w:val="none" w:color="auto" w:sz="0" w:space="0" w:frame="1"/>
              </w:rPr>
              <w:t>SPAN-102 or</w:t>
            </w:r>
          </w:p>
          <w:p w:rsidRPr="006B4A2D" w:rsidR="006B4A2D" w:rsidP="006B4A2D" w:rsidRDefault="006B4A2D" w14:paraId="758A2ED0" w14:textId="4244846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bdr w:val="none" w:color="auto" w:sz="0" w:space="0" w:frame="1"/>
              </w:rPr>
              <w:t>FREN-102</w:t>
            </w:r>
          </w:p>
        </w:tc>
        <w:tc>
          <w:tcPr>
            <w:cnfStyle w:val="000001000000" w:firstRow="0" w:lastRow="0" w:firstColumn="0" w:lastColumn="0" w:oddVBand="0" w:evenVBand="1" w:oddHBand="0" w:evenHBand="0" w:firstRowFirstColumn="0" w:firstRowLastColumn="0" w:lastRowFirstColumn="0" w:lastRowLastColumn="0"/>
            <w:tcW w:w="5729" w:type="dxa"/>
            <w:tcMar/>
          </w:tcPr>
          <w:p w:rsidRPr="006B4A2D" w:rsidR="006B4A2D" w:rsidP="006B4A2D" w:rsidRDefault="006B4A2D" w14:paraId="599740F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B4A2D">
              <w:rPr>
                <w:rFonts w:cs="Calibri"/>
                <w:color w:val="000000"/>
                <w:sz w:val="22"/>
                <w:szCs w:val="24"/>
              </w:rPr>
              <w:t>Elementary Spanish II or</w:t>
            </w:r>
          </w:p>
          <w:p w:rsidRPr="006B4A2D" w:rsidR="006B4A2D" w:rsidP="006B4A2D" w:rsidRDefault="006B4A2D" w14:paraId="5132DCF8" w14:textId="1AA4721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Elementary French II</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6B4A2D" w:rsidP="006B4A2D" w:rsidRDefault="006B4A2D" w14:paraId="2753F63B" w14:textId="31B9A9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4</w:t>
            </w:r>
          </w:p>
        </w:tc>
      </w:tr>
      <w:tr w:rsidR="008414FE" w:rsidTr="2FEBDAB2" w14:paraId="33F1B39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414FE" w:rsidP="008414FE" w:rsidRDefault="008414FE"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8414FE" w:rsidP="008414FE" w:rsidRDefault="008414FE" w14:paraId="1FF82B55" w14:textId="50C7E10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8414FE">
              <w:rPr>
                <w:rFonts w:ascii="Calibri" w:hAnsi="Calibri" w:cs="Calibri"/>
                <w:color w:val="000000"/>
                <w:sz w:val="22"/>
                <w:szCs w:val="22"/>
                <w:bdr w:val="none" w:color="auto" w:sz="0" w:space="0" w:frame="1"/>
              </w:rPr>
              <w:t>PS-103</w:t>
            </w:r>
            <w:r w:rsidR="7DFEB931">
              <w:rPr>
                <w:rFonts w:ascii="Calibri" w:hAnsi="Calibri" w:cs="Calibri"/>
                <w:color w:val="000000"/>
                <w:sz w:val="22"/>
                <w:szCs w:val="22"/>
                <w:bdr w:val="none" w:color="auto" w:sz="0" w:space="0" w:frame="1"/>
              </w:rPr>
              <w:t>/ETHS-103</w:t>
            </w:r>
            <w:r w:rsidR="008414FE">
              <w:rPr>
                <w:rFonts w:ascii="Calibri" w:hAnsi="Calibri" w:cs="Calibri"/>
                <w:color w:val="000000"/>
                <w:sz w:val="22"/>
                <w:szCs w:val="22"/>
                <w:bdr w:val="none" w:color="auto" w:sz="0" w:space="0" w:frame="1"/>
              </w:rPr>
              <w:t xml:space="preserve"> or</w:t>
            </w:r>
          </w:p>
          <w:p w:rsidR="008414FE" w:rsidP="2FEBDAB2" w:rsidRDefault="008414FE" w14:paraId="0EA30F95" w14:textId="43F429B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8414FE">
              <w:rPr>
                <w:rFonts w:ascii="Calibri" w:hAnsi="Calibri" w:cs="Calibri"/>
                <w:color w:val="000000"/>
                <w:sz w:val="22"/>
                <w:szCs w:val="22"/>
                <w:bdr w:val="none" w:color="auto" w:sz="0" w:space="0" w:frame="1"/>
              </w:rPr>
              <w:t>HIST-160</w:t>
            </w:r>
            <w:r w:rsidR="4E6133AE">
              <w:rPr>
                <w:rFonts w:ascii="Calibri" w:hAnsi="Calibri" w:cs="Calibri"/>
                <w:color w:val="000000"/>
                <w:sz w:val="22"/>
                <w:szCs w:val="22"/>
                <w:bdr w:val="none" w:color="auto" w:sz="0" w:space="0" w:frame="1"/>
              </w:rPr>
              <w:t>/ETHS-160</w:t>
            </w:r>
            <w:r w:rsidR="008414FE">
              <w:rPr>
                <w:rFonts w:ascii="Calibri" w:hAnsi="Calibri" w:cs="Calibri"/>
                <w:color w:val="000000"/>
                <w:sz w:val="22"/>
                <w:szCs w:val="22"/>
                <w:bdr w:val="none" w:color="auto" w:sz="0" w:space="0" w:frame="1"/>
              </w:rPr>
              <w:t xml:space="preserve"> or</w:t>
            </w:r>
          </w:p>
          <w:p w:rsidR="008414FE" w:rsidP="2FEBDAB2" w:rsidRDefault="008414FE" w14:paraId="20998758" w14:textId="67DFEB4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008414FE">
              <w:rPr>
                <w:rFonts w:ascii="Calibri" w:hAnsi="Calibri" w:cs="Calibri" w:asciiTheme="minorAscii" w:hAnsiTheme="minorAscii" w:cstheme="minorAscii"/>
                <w:sz w:val="22"/>
                <w:szCs w:val="22"/>
              </w:rPr>
              <w:t>LIT-275</w:t>
            </w:r>
            <w:r w:rsidRPr="2FEBDAB2" w:rsidR="31EA0322">
              <w:rPr>
                <w:rFonts w:ascii="Calibri" w:hAnsi="Calibri" w:cs="Calibri" w:asciiTheme="minorAscii" w:hAnsiTheme="minorAscii" w:cstheme="minorAscii"/>
                <w:sz w:val="22"/>
                <w:szCs w:val="22"/>
              </w:rPr>
              <w:t>/ETHS-275</w:t>
            </w:r>
            <w:r w:rsidRPr="2FEBDAB2" w:rsidR="008414FE">
              <w:rPr>
                <w:rFonts w:ascii="Calibri" w:hAnsi="Calibri" w:cs="Calibri" w:asciiTheme="minorAscii" w:hAnsiTheme="minorAscii" w:cstheme="minorAscii"/>
                <w:sz w:val="22"/>
                <w:szCs w:val="22"/>
              </w:rPr>
              <w:t xml:space="preserve"> or</w:t>
            </w:r>
          </w:p>
          <w:p w:rsidRPr="006B4A2D" w:rsidR="008414FE" w:rsidP="2FEBDAB2" w:rsidRDefault="008414FE" w14:paraId="394AF44D" w14:textId="65FF81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008414FE">
              <w:rPr>
                <w:rFonts w:ascii="Calibri" w:hAnsi="Calibri" w:cs="Calibri" w:asciiTheme="minorAscii" w:hAnsiTheme="minorAscii" w:cstheme="minorAscii"/>
                <w:sz w:val="22"/>
                <w:szCs w:val="22"/>
              </w:rPr>
              <w:t>LIT-280</w:t>
            </w:r>
            <w:r w:rsidRPr="2FEBDAB2" w:rsidR="5B8BE52F">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tcMar/>
          </w:tcPr>
          <w:p w:rsidR="008414FE" w:rsidP="008414FE" w:rsidRDefault="008414FE" w14:paraId="794190FC"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8414FE" w:rsidP="2FEBDAB2" w:rsidRDefault="008414FE" w14:paraId="45AA8DB1" w14:textId="2042E08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2FEBDAB2" w:rsidR="008414FE">
              <w:rPr>
                <w:rFonts w:ascii="Calibri" w:hAnsi="Calibri" w:cs="Calibri"/>
                <w:color w:val="000000" w:themeColor="text1" w:themeTint="FF" w:themeShade="FF"/>
                <w:sz w:val="22"/>
                <w:szCs w:val="22"/>
              </w:rPr>
              <w:t>Black History in the American Contex</w:t>
            </w:r>
            <w:r w:rsidRPr="2FEBDAB2" w:rsidR="008414FE">
              <w:rPr>
                <w:rFonts w:ascii="Calibri" w:hAnsi="Calibri" w:cs="Calibri"/>
                <w:color w:val="000000" w:themeColor="text1" w:themeTint="FF" w:themeShade="FF"/>
                <w:sz w:val="22"/>
                <w:szCs w:val="22"/>
              </w:rPr>
              <w:t xml:space="preserve">t </w:t>
            </w:r>
          </w:p>
          <w:p w:rsidRPr="00EB30EE" w:rsidR="008414FE" w:rsidP="008414FE" w:rsidRDefault="008414FE" w14:paraId="6363FB19" w14:textId="205EAA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2FEBDAB2" w:rsidR="008414FE">
              <w:rPr>
                <w:rFonts w:ascii="Calibri" w:hAnsi="Calibri" w:cs="Calibri"/>
                <w:color w:val="000000" w:themeColor="text1" w:themeTint="FF" w:themeShade="FF"/>
                <w:sz w:val="22"/>
                <w:szCs w:val="22"/>
              </w:rPr>
              <w:t>or</w:t>
            </w:r>
          </w:p>
          <w:p w:rsidR="008414FE" w:rsidP="2FEBDAB2" w:rsidRDefault="008414FE" w14:paraId="6A01BC88" w14:textId="617383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008414FE">
              <w:rPr>
                <w:rFonts w:ascii="Calibri" w:hAnsi="Calibri" w:cs="Calibri" w:asciiTheme="minorAscii" w:hAnsiTheme="minorAscii" w:cstheme="minorAscii"/>
                <w:sz w:val="22"/>
                <w:szCs w:val="22"/>
              </w:rPr>
              <w:t>Latinx/Chicanx Literature</w:t>
            </w:r>
            <w:r w:rsidRPr="2FEBDAB2" w:rsidR="008414FE">
              <w:rPr>
                <w:rFonts w:ascii="Calibri" w:hAnsi="Calibri" w:cs="Calibri" w:asciiTheme="minorAscii" w:hAnsiTheme="minorAscii" w:cstheme="minorAscii"/>
                <w:sz w:val="22"/>
                <w:szCs w:val="22"/>
              </w:rPr>
              <w:t xml:space="preserve"> </w:t>
            </w:r>
          </w:p>
          <w:p w:rsidR="008414FE" w:rsidP="2FEBDAB2" w:rsidRDefault="008414FE" w14:paraId="0DA4C920" w14:textId="69D842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FEBDAB2" w:rsidR="008414FE">
              <w:rPr>
                <w:rFonts w:ascii="Calibri" w:hAnsi="Calibri" w:cs="Calibri" w:asciiTheme="minorAscii" w:hAnsiTheme="minorAscii" w:cstheme="minorAscii"/>
                <w:sz w:val="22"/>
                <w:szCs w:val="22"/>
              </w:rPr>
              <w:t>or</w:t>
            </w:r>
          </w:p>
          <w:p w:rsidRPr="006B4A2D" w:rsidR="008414FE" w:rsidP="008414FE" w:rsidRDefault="008414FE" w14:paraId="0B8B04D1" w14:textId="05C478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8414FE" w:rsidP="008414FE" w:rsidRDefault="008414FE" w14:paraId="6F448D68" w14:textId="482B2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8414FE" w:rsidTr="2FEBDAB2" w14:paraId="37EED3EA"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414FE" w:rsidP="008414FE" w:rsidRDefault="008414F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B4A2D" w:rsidR="008414FE" w:rsidP="008414FE" w:rsidRDefault="008414FE" w14:paraId="55DB989F" w14:textId="004AB6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ELECTIVE</w:t>
            </w:r>
            <w:r w:rsidRPr="008414FE">
              <w:rPr>
                <w:rFonts w:ascii="Calibri" w:hAnsi="Calibri" w:cs="Calibri"/>
                <w:sz w:val="22"/>
                <w:szCs w:val="24"/>
                <w:vertAlign w:val="superscript"/>
              </w:rPr>
              <w:t>2</w:t>
            </w:r>
          </w:p>
        </w:tc>
        <w:tc>
          <w:tcPr>
            <w:cnfStyle w:val="000001000000" w:firstRow="0" w:lastRow="0" w:firstColumn="0" w:lastColumn="0" w:oddVBand="0" w:evenVBand="1" w:oddHBand="0" w:evenHBand="0" w:firstRowFirstColumn="0" w:firstRowLastColumn="0" w:lastRowFirstColumn="0" w:lastRowLastColumn="0"/>
            <w:tcW w:w="5729" w:type="dxa"/>
            <w:tcMar/>
          </w:tcPr>
          <w:p w:rsidRPr="006B4A2D" w:rsidR="008414FE" w:rsidP="008414FE" w:rsidRDefault="008414FE" w14:paraId="647AE633" w14:textId="262939B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231F20"/>
                <w:sz w:val="22"/>
                <w:szCs w:val="24"/>
              </w:rPr>
              <w:t>Literature Elective</w:t>
            </w:r>
          </w:p>
        </w:tc>
        <w:tc>
          <w:tcPr>
            <w:cnfStyle w:val="000010000000" w:firstRow="0" w:lastRow="0" w:firstColumn="0" w:lastColumn="0" w:oddVBand="1" w:evenVBand="0" w:oddHBand="0" w:evenHBand="0" w:firstRowFirstColumn="0" w:firstRowLastColumn="0" w:lastRowFirstColumn="0" w:lastRowLastColumn="0"/>
            <w:tcW w:w="1313" w:type="dxa"/>
            <w:tcMar/>
          </w:tcPr>
          <w:p w:rsidRPr="006B4A2D" w:rsidR="008414FE" w:rsidP="008414FE" w:rsidRDefault="008414FE" w14:paraId="59DE1595" w14:textId="16989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bl>
    <w:p w:rsidRPr="006B4A2D" w:rsidR="006B4A2D" w:rsidP="2FEBDAB2" w:rsidRDefault="006B4A2D" w14:paraId="34EA98DB" w14:textId="2A23D399">
      <w:pPr>
        <w:spacing w:after="0" w:line="259" w:lineRule="auto"/>
        <w:ind w:left="720"/>
        <w:rPr>
          <w:rFonts w:ascii="Calibri" w:hAnsi="Calibri" w:eastAsia="Calibri" w:cs="Calibri"/>
          <w:b w:val="0"/>
          <w:bCs w:val="0"/>
          <w:i w:val="0"/>
          <w:iCs w:val="0"/>
          <w:caps w:val="0"/>
          <w:smallCaps w:val="0"/>
          <w:noProof w:val="0"/>
          <w:color w:val="000000" w:themeColor="text1" w:themeTint="FF" w:themeShade="FF"/>
          <w:sz w:val="18"/>
          <w:szCs w:val="18"/>
          <w:lang w:val="en-US"/>
        </w:rPr>
      </w:pPr>
      <w:r w:rsidRPr="2FEBDAB2" w:rsidR="7665347A">
        <w:rPr>
          <w:rFonts w:ascii="Calibri" w:hAnsi="Calibri" w:eastAsia="Calibri" w:cs="Calibri"/>
          <w:b w:val="0"/>
          <w:bCs w:val="0"/>
          <w:i w:val="0"/>
          <w:iCs w:val="0"/>
          <w:caps w:val="0"/>
          <w:smallCaps w:val="0"/>
          <w:noProof w:val="0"/>
          <w:color w:val="000000" w:themeColor="text1" w:themeTint="FF" w:themeShade="FF"/>
          <w:sz w:val="18"/>
          <w:szCs w:val="18"/>
          <w:lang w:val="en-US"/>
        </w:rPr>
        <w:t>Additional Course Options:</w:t>
      </w:r>
    </w:p>
    <w:p w:rsidRPr="006B4A2D" w:rsidR="006B4A2D" w:rsidP="2FEBDAB2" w:rsidRDefault="006B4A2D" w14:paraId="16B6845B" w14:textId="2408057D">
      <w:pPr>
        <w:spacing w:after="0" w:line="259" w:lineRule="auto"/>
        <w:ind w:left="720"/>
        <w:rPr>
          <w:rFonts w:ascii="Calibri" w:hAnsi="Calibri" w:eastAsia="Calibri" w:cs="Calibri"/>
          <w:b w:val="0"/>
          <w:bCs w:val="0"/>
          <w:i w:val="0"/>
          <w:iCs w:val="0"/>
          <w:caps w:val="0"/>
          <w:smallCaps w:val="0"/>
          <w:noProof w:val="0"/>
          <w:color w:val="000000" w:themeColor="text1" w:themeTint="FF" w:themeShade="FF"/>
          <w:sz w:val="18"/>
          <w:szCs w:val="18"/>
          <w:lang w:val="en-US"/>
        </w:rPr>
      </w:pPr>
      <w:r w:rsidRPr="2FEBDAB2" w:rsidR="7665347A">
        <w:rPr>
          <w:rFonts w:ascii="Calibri" w:hAnsi="Calibri" w:eastAsia="Calibri" w:cs="Calibri"/>
          <w:b w:val="0"/>
          <w:bCs w:val="0"/>
          <w:i w:val="1"/>
          <w:iCs w:val="1"/>
          <w:caps w:val="0"/>
          <w:smallCaps w:val="0"/>
          <w:noProof w:val="0"/>
          <w:color w:val="000000" w:themeColor="text1" w:themeTint="FF" w:themeShade="FF"/>
          <w:sz w:val="18"/>
          <w:szCs w:val="18"/>
          <w:vertAlign w:val="superscript"/>
          <w:lang w:val="en-US"/>
        </w:rPr>
        <w:t>1</w:t>
      </w:r>
      <w:r w:rsidRPr="2FEBDAB2" w:rsidR="7665347A">
        <w:rPr>
          <w:rFonts w:ascii="Calibri" w:hAnsi="Calibri" w:eastAsia="Calibri" w:cs="Calibri"/>
          <w:b w:val="0"/>
          <w:bCs w:val="0"/>
          <w:i w:val="1"/>
          <w:iCs w:val="1"/>
          <w:caps w:val="0"/>
          <w:smallCaps w:val="0"/>
          <w:noProof w:val="0"/>
          <w:color w:val="000000" w:themeColor="text1" w:themeTint="FF" w:themeShade="FF"/>
          <w:sz w:val="18"/>
          <w:szCs w:val="18"/>
          <w:lang w:val="en-US"/>
        </w:rPr>
        <w:t xml:space="preserve"> ENGL-130, LIT/CDE-131, LIT 207, LIT 208, LIT 230, LIT 231, LIT/ED-132, LIT-205, LIT-225, LIT/ETHS-240, LIT-260, LIT/ETHS-275, LIT/ETHS-280 (select one)</w:t>
      </w:r>
    </w:p>
    <w:p w:rsidRPr="006B4A2D" w:rsidR="006B4A2D" w:rsidP="2FEBDAB2" w:rsidRDefault="006B4A2D" w14:paraId="3AAADF65" w14:textId="4FB8D362">
      <w:pPr>
        <w:spacing w:after="0" w:line="259" w:lineRule="auto"/>
        <w:ind w:left="720"/>
        <w:rPr>
          <w:rFonts w:ascii="Calibri" w:hAnsi="Calibri" w:eastAsia="Calibri" w:cs="Calibri"/>
          <w:b w:val="0"/>
          <w:bCs w:val="0"/>
          <w:i w:val="0"/>
          <w:iCs w:val="0"/>
          <w:caps w:val="0"/>
          <w:smallCaps w:val="0"/>
          <w:noProof w:val="0"/>
          <w:color w:val="000000" w:themeColor="text1" w:themeTint="FF" w:themeShade="FF"/>
          <w:sz w:val="18"/>
          <w:szCs w:val="18"/>
          <w:lang w:val="en-US"/>
        </w:rPr>
      </w:pPr>
      <w:r w:rsidRPr="2FEBDAB2" w:rsidR="7665347A">
        <w:rPr>
          <w:rFonts w:ascii="Calibri" w:hAnsi="Calibri" w:eastAsia="Calibri" w:cs="Calibri"/>
          <w:b w:val="0"/>
          <w:bCs w:val="0"/>
          <w:i w:val="1"/>
          <w:iCs w:val="1"/>
          <w:caps w:val="0"/>
          <w:smallCaps w:val="0"/>
          <w:noProof w:val="0"/>
          <w:color w:val="000000" w:themeColor="text1" w:themeTint="FF" w:themeShade="FF"/>
          <w:sz w:val="18"/>
          <w:szCs w:val="18"/>
          <w:vertAlign w:val="superscript"/>
          <w:lang w:val="en-US"/>
        </w:rPr>
        <w:t xml:space="preserve">2 </w:t>
      </w:r>
      <w:r w:rsidRPr="2FEBDAB2" w:rsidR="7665347A">
        <w:rPr>
          <w:rFonts w:ascii="Calibri" w:hAnsi="Calibri" w:eastAsia="Calibri" w:cs="Calibri"/>
          <w:b w:val="0"/>
          <w:bCs w:val="0"/>
          <w:i w:val="1"/>
          <w:iCs w:val="1"/>
          <w:caps w:val="0"/>
          <w:smallCaps w:val="0"/>
          <w:noProof w:val="0"/>
          <w:color w:val="000000" w:themeColor="text1" w:themeTint="FF" w:themeShade="FF"/>
          <w:sz w:val="18"/>
          <w:szCs w:val="18"/>
          <w:lang w:val="en-US"/>
        </w:rPr>
        <w:t>If not already taken: ENGL 130, LIT 131/CDE 121, LIT 280/ETHS 280, or a third semester of one of the following; LIT 207, LIT 208, LIT 230, LIT 231.</w:t>
      </w:r>
    </w:p>
    <w:p w:rsidRPr="006B4A2D" w:rsidR="006B4A2D" w:rsidP="2FEBDAB2" w:rsidRDefault="006B4A2D" w14:paraId="40EA2787" w14:textId="37E3CE8D">
      <w:pPr>
        <w:spacing w:after="0" w:line="259" w:lineRule="auto"/>
        <w:ind w:left="720"/>
        <w:rPr>
          <w:sz w:val="18"/>
          <w:szCs w:val="18"/>
        </w:rPr>
      </w:pPr>
      <w:r w:rsidRPr="2FEBDAB2" w:rsidR="7665347A">
        <w:rPr>
          <w:rFonts w:ascii="Calibri" w:hAnsi="Calibri" w:eastAsia="Calibri" w:cs="Calibri"/>
          <w:b w:val="0"/>
          <w:bCs w:val="0"/>
          <w:i w:val="0"/>
          <w:iCs w:val="0"/>
          <w:caps w:val="0"/>
          <w:smallCaps w:val="0"/>
          <w:noProof w:val="0"/>
          <w:color w:val="000000" w:themeColor="text1" w:themeTint="FF" w:themeShade="FF"/>
          <w:sz w:val="18"/>
          <w:szCs w:val="18"/>
          <w:lang w:val="en-US"/>
        </w:rPr>
        <w:t xml:space="preserve">To see when these literature courses are available, please speak with a counselor.   </w:t>
      </w:r>
      <w:r w:rsidRPr="2FEBDAB2" w:rsidR="006B4A2D">
        <w:rPr>
          <w:sz w:val="18"/>
          <w:szCs w:val="18"/>
        </w:rPr>
        <w:t xml:space="preserve"> </w:t>
      </w:r>
    </w:p>
    <w:p w:rsidR="0072641A" w:rsidP="00B57F1D" w:rsidRDefault="0072641A" w14:paraId="33DFC3E7" w14:textId="0CD5EEB3">
      <w:pPr>
        <w:pStyle w:val="Heading10"/>
      </w:pPr>
      <w:r w:rsidR="0072641A">
        <w:rPr/>
        <w:t>Notes:</w:t>
      </w:r>
    </w:p>
    <w:p w:rsidRPr="00815983" w:rsidR="006B4A2D" w:rsidP="00815983" w:rsidRDefault="006B4A2D" w14:paraId="15B2589D" w14:textId="4F9E6C2D">
      <w:pPr>
        <w:ind w:left="270"/>
        <w:rPr>
          <w:rFonts w:cstheme="minorHAnsi"/>
          <w:b/>
          <w:sz w:val="18"/>
          <w:szCs w:val="18"/>
        </w:rPr>
      </w:pPr>
      <w:r w:rsidRPr="00815983">
        <w:rPr>
          <w:sz w:val="18"/>
          <w:szCs w:val="18"/>
        </w:rPr>
        <w:t xml:space="preserve">Language Requirement: </w:t>
      </w:r>
      <w:r w:rsidRPr="00815983">
        <w:rPr>
          <w:rFonts w:cstheme="minorHAnsi"/>
          <w:sz w:val="18"/>
          <w:szCs w:val="18"/>
        </w:rPr>
        <w:t xml:space="preserve">Some </w:t>
      </w:r>
      <w:proofErr w:type="gramStart"/>
      <w:r w:rsidRPr="00815983">
        <w:rPr>
          <w:rFonts w:cstheme="minorHAnsi"/>
          <w:sz w:val="18"/>
          <w:szCs w:val="18"/>
        </w:rPr>
        <w:t>CSU's</w:t>
      </w:r>
      <w:proofErr w:type="gramEnd"/>
      <w:r w:rsidRPr="00815983">
        <w:rPr>
          <w:rFonts w:cstheme="minorHAnsi"/>
          <w:sz w:val="18"/>
          <w:szCs w:val="18"/>
        </w:rPr>
        <w:t xml:space="preserve"> require the equivalency of an intermediate language proficiency for graduation. Please see a counselor for more detail regarding specific CSU major and graduation requirements.</w:t>
      </w:r>
    </w:p>
    <w:p w:rsidRPr="00815983" w:rsidR="006B4A2D" w:rsidP="00815983" w:rsidRDefault="006B4A2D" w14:paraId="35884A62" w14:textId="4F4EFAEF">
      <w:pPr>
        <w:ind w:left="270"/>
        <w:rPr>
          <w:b/>
          <w:bCs/>
          <w:sz w:val="18"/>
          <w:szCs w:val="18"/>
        </w:rPr>
      </w:pPr>
      <w:r w:rsidRPr="00815983">
        <w:rPr>
          <w:sz w:val="18"/>
          <w:szCs w:val="18"/>
        </w:rPr>
        <w:t>All LIT classes can be taken any semester—they do not have to follow the sequence on this map.</w:t>
      </w:r>
    </w:p>
    <w:p w:rsidRPr="00815983" w:rsidR="00752641" w:rsidP="00815983" w:rsidRDefault="006B4A2D" w14:paraId="640FDAEF" w14:textId="6A92BC8F">
      <w:pPr>
        <w:ind w:left="270"/>
        <w:rPr>
          <w:b/>
          <w:bCs/>
          <w:sz w:val="18"/>
          <w:szCs w:val="18"/>
        </w:rPr>
      </w:pPr>
      <w:r w:rsidRPr="2FEBDAB2" w:rsidR="006B4A2D">
        <w:rPr>
          <w:sz w:val="18"/>
          <w:szCs w:val="18"/>
        </w:rPr>
        <w:t>Most requirements can be met through several classes in different departments, on different topics</w:t>
      </w:r>
      <w:r w:rsidRPr="2FEBDAB2" w:rsidR="006B4A2D">
        <w:rPr>
          <w:sz w:val="18"/>
          <w:szCs w:val="18"/>
        </w:rPr>
        <w:t xml:space="preserve">. </w:t>
      </w:r>
      <w:r w:rsidRPr="2FEBDAB2" w:rsidR="006B4A2D">
        <w:rPr>
          <w:sz w:val="18"/>
          <w:szCs w:val="18"/>
        </w:rPr>
        <w:t xml:space="preserve">Please use the degree worksheet and consult a counselor and see what options you </w:t>
      </w:r>
      <w:r w:rsidRPr="2FEBDAB2" w:rsidR="006B4A2D">
        <w:rPr>
          <w:sz w:val="18"/>
          <w:szCs w:val="18"/>
        </w:rPr>
        <w:t>have to</w:t>
      </w:r>
      <w:r w:rsidRPr="2FEBDAB2" w:rsidR="006B4A2D">
        <w:rPr>
          <w:sz w:val="18"/>
          <w:szCs w:val="18"/>
        </w:rPr>
        <w:t xml:space="preserve"> ensure you choose the classes that best fit you.</w:t>
      </w:r>
      <w:r w:rsidRPr="2FEBDAB2" w:rsidR="00752641">
        <w:rPr>
          <w:b w:val="1"/>
          <w:bCs w:val="1"/>
          <w:sz w:val="18"/>
          <w:szCs w:val="18"/>
        </w:rPr>
        <w:t xml:space="preserve"> </w:t>
      </w:r>
    </w:p>
    <w:p w:rsidR="00752641" w:rsidP="00752641" w:rsidRDefault="00752641" w14:paraId="6E838BA8" w14:textId="77777777">
      <w:pPr>
        <w:spacing w:before="240" w:after="0"/>
        <w:rPr>
          <w:rFonts w:ascii="Calibri" w:hAnsi="Calibri" w:eastAsiaTheme="majorEastAsia" w:cstheme="majorHAnsi"/>
          <w:b/>
          <w:i/>
          <w:color w:val="C00000"/>
          <w:sz w:val="24"/>
          <w:szCs w:val="18"/>
          <w:lang w:bidi="en-US"/>
        </w:rPr>
        <w:sectPr w:rsidR="00752641" w:rsidSect="00FE5239">
          <w:headerReference w:type="first" r:id="rId24"/>
          <w:type w:val="continuous"/>
          <w:pgSz w:w="12240" w:h="15840" w:orient="portrait" w:code="1"/>
          <w:pgMar w:top="360" w:right="360" w:bottom="720" w:left="360" w:header="360" w:footer="144" w:gutter="0"/>
          <w:cols w:space="720"/>
          <w:docGrid w:linePitch="360"/>
        </w:sectPr>
      </w:pPr>
    </w:p>
    <w:p w:rsidRPr="00752641" w:rsidR="00F76AA4" w:rsidP="00752641" w:rsidRDefault="00752641" w14:paraId="6885DCF5" w14:textId="31E30D57">
      <w:pPr>
        <w:spacing w:before="240" w:after="0"/>
        <w:rPr>
          <w:rFonts w:ascii="Calibri" w:hAnsi="Calibri" w:eastAsiaTheme="majorEastAsia" w:cstheme="majorHAnsi"/>
          <w:b/>
          <w:i/>
          <w:color w:val="C00000"/>
          <w:sz w:val="24"/>
          <w:szCs w:val="18"/>
          <w:lang w:bidi="en-US"/>
        </w:rPr>
      </w:pPr>
      <w:r w:rsidRPr="00752641">
        <w:rPr>
          <w:rFonts w:ascii="Calibri" w:hAnsi="Calibri" w:eastAsiaTheme="majorEastAsia" w:cstheme="majorHAnsi"/>
          <w:b/>
          <w:i/>
          <w:color w:val="C00000"/>
          <w:sz w:val="24"/>
          <w:szCs w:val="18"/>
          <w:lang w:bidi="en-US"/>
        </w:rPr>
        <w:t>Scheduling Notes</w:t>
      </w:r>
    </w:p>
    <w:p w:rsidRPr="00752641" w:rsidR="00752641" w:rsidP="3D9D9862" w:rsidRDefault="00752641" w14:paraId="0CC0C1E9" w14:textId="77777777">
      <w:pPr>
        <w:ind w:left="270"/>
        <w:jc w:val="both"/>
        <w:rPr>
          <w:rFonts w:cs="Calibri" w:cstheme="minorAscii"/>
          <w:sz w:val="20"/>
          <w:szCs w:val="20"/>
        </w:rPr>
      </w:pPr>
      <w:r w:rsidRPr="3D9D9862" w:rsidR="00752641">
        <w:rPr>
          <w:rFonts w:cs="Calibri" w:cstheme="minorAscii"/>
          <w:sz w:val="18"/>
          <w:szCs w:val="18"/>
        </w:rPr>
        <w:t>Literature course offerings vary each semester</w:t>
      </w:r>
      <w:r w:rsidRPr="3D9D9862" w:rsidR="00752641">
        <w:rPr>
          <w:rFonts w:cs="Calibri" w:cstheme="minorAscii"/>
          <w:sz w:val="18"/>
          <w:szCs w:val="18"/>
        </w:rPr>
        <w:t xml:space="preserve">. </w:t>
      </w:r>
      <w:r w:rsidRPr="3D9D9862" w:rsidR="00752641">
        <w:rPr>
          <w:rFonts w:cs="Calibri" w:cstheme="minorAscii"/>
          <w:sz w:val="18"/>
          <w:szCs w:val="18"/>
        </w:rPr>
        <w:t>If there is a specific Literature course you are interested in taking, please speak with a counselor to see when this specific course will be offered.</w:t>
      </w:r>
      <w:r w:rsidRPr="3D9D9862" w:rsidR="00752641">
        <w:rPr>
          <w:rFonts w:cs="Calibri" w:cstheme="minorAscii"/>
          <w:sz w:val="20"/>
          <w:szCs w:val="20"/>
        </w:rPr>
        <w:t xml:space="preserve"> </w:t>
      </w:r>
    </w:p>
    <w:p w:rsidRPr="00752641" w:rsidR="00752641" w:rsidP="00752641" w:rsidRDefault="00815983" w14:paraId="5CCF9BE8" w14:textId="5E7944F4">
      <w:pPr>
        <w:spacing w:before="240" w:after="0"/>
        <w:rPr>
          <w:rFonts w:ascii="Calibri" w:hAnsi="Calibri" w:eastAsiaTheme="majorEastAsia" w:cstheme="majorHAnsi"/>
          <w:b/>
          <w:i/>
          <w:color w:val="C00000"/>
          <w:sz w:val="24"/>
          <w:szCs w:val="18"/>
          <w:lang w:bidi="en-US"/>
        </w:rPr>
      </w:pPr>
      <w:r>
        <w:rPr>
          <w:rFonts w:ascii="Calibri" w:hAnsi="Calibri" w:eastAsiaTheme="majorEastAsia" w:cstheme="majorHAnsi"/>
          <w:b/>
          <w:i/>
          <w:color w:val="C00000"/>
          <w:sz w:val="24"/>
          <w:szCs w:val="18"/>
          <w:lang w:bidi="en-US"/>
        </w:rPr>
        <w:br w:type="column"/>
      </w:r>
      <w:r w:rsidRPr="00752641" w:rsidR="00752641">
        <w:rPr>
          <w:rFonts w:ascii="Calibri" w:hAnsi="Calibri" w:eastAsiaTheme="majorEastAsia" w:cstheme="majorHAnsi"/>
          <w:b/>
          <w:i/>
          <w:color w:val="C00000"/>
          <w:sz w:val="24"/>
          <w:szCs w:val="18"/>
          <w:lang w:bidi="en-US"/>
        </w:rPr>
        <w:lastRenderedPageBreak/>
        <w:t>Helpful Hints</w:t>
      </w:r>
    </w:p>
    <w:p w:rsidRPr="00486099" w:rsidR="00752641" w:rsidP="3D9D9862" w:rsidRDefault="00752641" w14:paraId="0A744D70" w14:textId="76C9AC47">
      <w:pPr>
        <w:ind w:left="180"/>
        <w:jc w:val="both"/>
        <w:rPr>
          <w:rStyle w:val="Hyperlink"/>
          <w:rFonts w:cs="Calibri" w:cstheme="minorAscii"/>
          <w:color w:val="auto"/>
          <w:sz w:val="18"/>
          <w:szCs w:val="18"/>
          <w:u w:val="none"/>
        </w:rPr>
      </w:pPr>
      <w:r w:rsidRPr="3D9D9862" w:rsidR="00752641">
        <w:rPr>
          <w:rFonts w:cs="Calibri" w:cstheme="minorAscii"/>
          <w:sz w:val="18"/>
          <w:szCs w:val="18"/>
        </w:rPr>
        <w:t xml:space="preserve">Although taking LIT 106 is not a prerequisite to our Literature courses, we do recommend taking LIT 106 first as this course covers vocabulary, skills, and theories that could be helpful to you in other Literature courses at MSJC. </w:t>
      </w:r>
    </w:p>
    <w:sectPr w:rsidRPr="00486099" w:rsidR="00752641" w:rsidSect="00752641">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01B8" w:rsidP="00DF2F19" w:rsidRDefault="00A101B8" w14:paraId="7C48FED0" w14:textId="77777777">
      <w:pPr>
        <w:spacing w:after="0" w:line="240" w:lineRule="auto"/>
      </w:pPr>
      <w:r>
        <w:separator/>
      </w:r>
    </w:p>
  </w:endnote>
  <w:endnote w:type="continuationSeparator" w:id="0">
    <w:p w:rsidR="00A101B8" w:rsidP="00DF2F19" w:rsidRDefault="00A101B8" w14:paraId="03BADA89" w14:textId="77777777">
      <w:pPr>
        <w:spacing w:after="0" w:line="240" w:lineRule="auto"/>
      </w:pPr>
      <w:r>
        <w:continuationSeparator/>
      </w:r>
    </w:p>
  </w:endnote>
  <w:endnote w:type="continuationNotice" w:id="1">
    <w:p w:rsidR="00A101B8" w:rsidRDefault="00A101B8" w14:paraId="6E29DDA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5446" w:rsidRDefault="00905446" w14:paraId="264F20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01B8" w:rsidP="00DF2F19" w:rsidRDefault="00A101B8" w14:paraId="173AA5A0" w14:textId="77777777">
      <w:pPr>
        <w:spacing w:after="0" w:line="240" w:lineRule="auto"/>
      </w:pPr>
      <w:r>
        <w:separator/>
      </w:r>
    </w:p>
  </w:footnote>
  <w:footnote w:type="continuationSeparator" w:id="0">
    <w:p w:rsidR="00A101B8" w:rsidP="00DF2F19" w:rsidRDefault="00A101B8" w14:paraId="0E54935D" w14:textId="77777777">
      <w:pPr>
        <w:spacing w:after="0" w:line="240" w:lineRule="auto"/>
      </w:pPr>
      <w:r>
        <w:continuationSeparator/>
      </w:r>
    </w:p>
  </w:footnote>
  <w:footnote w:type="continuationNotice" w:id="1">
    <w:p w:rsidR="00A101B8" w:rsidRDefault="00A101B8" w14:paraId="465498F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5446" w:rsidRDefault="00905446" w14:paraId="4DA80B9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5446" w:rsidRDefault="00905446" w14:paraId="5994FFA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66FDFEC5">
    <w:pPr>
      <w:spacing w:after="0" w:line="240" w:lineRule="auto"/>
      <w:rPr>
        <w:rFonts w:ascii="Gill Sans MT" w:hAnsi="Gill Sans MT" w:cs="Times New Roman"/>
        <w:caps w:val="1"/>
        <w:sz w:val="40"/>
        <w:szCs w:val="40"/>
      </w:rPr>
    </w:pPr>
    <w:r w:rsidRPr="32D02D54" w:rsidR="32D02D54">
      <w:rPr>
        <w:rFonts w:ascii="Gill Sans MT" w:hAnsi="Gill Sans MT" w:cs="Times New Roman"/>
        <w:b w:val="1"/>
        <w:bCs w:val="1"/>
        <w:caps w:val="1"/>
        <w:color w:val="AF2624"/>
        <w:sz w:val="40"/>
        <w:szCs w:val="40"/>
      </w:rPr>
      <w:t>Program</w:t>
    </w:r>
    <w:r w:rsidRPr="32D02D54" w:rsidR="32D02D54">
      <w:rPr>
        <w:rFonts w:ascii="Gill Sans MT" w:hAnsi="Gill Sans MT" w:cs="Times New Roman"/>
        <w:caps w:val="1"/>
        <w:sz w:val="40"/>
        <w:szCs w:val="40"/>
      </w:rPr>
      <w:t xml:space="preserve"> Map</w:t>
    </w:r>
    <w:r w:rsidRPr="32D02D54" w:rsidR="32D02D54">
      <w:rPr>
        <w:rFonts w:ascii="Gill Sans MT" w:hAnsi="Gill Sans MT" w:cs="Times New Roman"/>
        <w:caps w:val="1"/>
        <w:sz w:val="40"/>
        <w:szCs w:val="40"/>
      </w:rPr>
      <w:t>: Catalog year: 2023</w:t>
    </w:r>
    <w:r w:rsidRPr="32D02D54" w:rsidR="32D02D54">
      <w:rPr>
        <w:rFonts w:ascii="Gill Sans MT" w:hAnsi="Gill Sans MT" w:cs="Times New Roman"/>
        <w:caps w:val="1"/>
        <w:sz w:val="40"/>
        <w:szCs w:val="40"/>
      </w:rPr>
      <w:t>-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82170153">
    <w:abstractNumId w:val="1"/>
  </w:num>
  <w:num w:numId="2" w16cid:durableId="327176785">
    <w:abstractNumId w:val="2"/>
  </w:num>
  <w:num w:numId="3" w16cid:durableId="1100832493">
    <w:abstractNumId w:val="3"/>
  </w:num>
  <w:num w:numId="4" w16cid:durableId="128805085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00F18"/>
    <w:rsid w:val="001046DC"/>
    <w:rsid w:val="001165E2"/>
    <w:rsid w:val="001212D3"/>
    <w:rsid w:val="00144B9F"/>
    <w:rsid w:val="00157999"/>
    <w:rsid w:val="00161FA3"/>
    <w:rsid w:val="0017252B"/>
    <w:rsid w:val="00197394"/>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B30B2"/>
    <w:rsid w:val="003C2454"/>
    <w:rsid w:val="003E0C2B"/>
    <w:rsid w:val="003E2989"/>
    <w:rsid w:val="003E7D9D"/>
    <w:rsid w:val="003F66AE"/>
    <w:rsid w:val="00424520"/>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00D"/>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962"/>
    <w:rsid w:val="00641EA6"/>
    <w:rsid w:val="00645F9E"/>
    <w:rsid w:val="00661FA7"/>
    <w:rsid w:val="0066384B"/>
    <w:rsid w:val="00665F2D"/>
    <w:rsid w:val="0067051E"/>
    <w:rsid w:val="0067271C"/>
    <w:rsid w:val="00673A3A"/>
    <w:rsid w:val="006927EE"/>
    <w:rsid w:val="006949C1"/>
    <w:rsid w:val="006A654C"/>
    <w:rsid w:val="006A660D"/>
    <w:rsid w:val="006A7C1A"/>
    <w:rsid w:val="006B4A2D"/>
    <w:rsid w:val="006B5D6B"/>
    <w:rsid w:val="006D1581"/>
    <w:rsid w:val="006E5F37"/>
    <w:rsid w:val="006F4815"/>
    <w:rsid w:val="007050D6"/>
    <w:rsid w:val="007125B4"/>
    <w:rsid w:val="007211DA"/>
    <w:rsid w:val="0072641A"/>
    <w:rsid w:val="007275B2"/>
    <w:rsid w:val="0073353B"/>
    <w:rsid w:val="007370F9"/>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4E76"/>
    <w:rsid w:val="00815983"/>
    <w:rsid w:val="00821025"/>
    <w:rsid w:val="00832313"/>
    <w:rsid w:val="00832842"/>
    <w:rsid w:val="0083721D"/>
    <w:rsid w:val="008414FE"/>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05446"/>
    <w:rsid w:val="00927FE5"/>
    <w:rsid w:val="00941CE9"/>
    <w:rsid w:val="0094229A"/>
    <w:rsid w:val="00945659"/>
    <w:rsid w:val="00964FE2"/>
    <w:rsid w:val="009738C3"/>
    <w:rsid w:val="009738F2"/>
    <w:rsid w:val="00985BEE"/>
    <w:rsid w:val="009A1B7E"/>
    <w:rsid w:val="009A754C"/>
    <w:rsid w:val="009B3DDC"/>
    <w:rsid w:val="009B6742"/>
    <w:rsid w:val="009B701C"/>
    <w:rsid w:val="009C3D69"/>
    <w:rsid w:val="009C46C3"/>
    <w:rsid w:val="009C5664"/>
    <w:rsid w:val="009C5953"/>
    <w:rsid w:val="009D0498"/>
    <w:rsid w:val="009D61FA"/>
    <w:rsid w:val="009E43A1"/>
    <w:rsid w:val="009F4BCD"/>
    <w:rsid w:val="00A0641E"/>
    <w:rsid w:val="00A07EED"/>
    <w:rsid w:val="00A101B8"/>
    <w:rsid w:val="00A108BF"/>
    <w:rsid w:val="00A1726D"/>
    <w:rsid w:val="00A31CAB"/>
    <w:rsid w:val="00A51FA9"/>
    <w:rsid w:val="00A54187"/>
    <w:rsid w:val="00A746F0"/>
    <w:rsid w:val="00A80BAC"/>
    <w:rsid w:val="00A80EAF"/>
    <w:rsid w:val="00A87736"/>
    <w:rsid w:val="00A87741"/>
    <w:rsid w:val="00A96A5E"/>
    <w:rsid w:val="00AA0E00"/>
    <w:rsid w:val="00AB135D"/>
    <w:rsid w:val="00AC42E9"/>
    <w:rsid w:val="00AC4A21"/>
    <w:rsid w:val="00AC4E08"/>
    <w:rsid w:val="00AE3D12"/>
    <w:rsid w:val="00AF5BE0"/>
    <w:rsid w:val="00B21CE2"/>
    <w:rsid w:val="00B27B28"/>
    <w:rsid w:val="00B31614"/>
    <w:rsid w:val="00B57F1D"/>
    <w:rsid w:val="00B662E6"/>
    <w:rsid w:val="00BA22A6"/>
    <w:rsid w:val="00BA7C21"/>
    <w:rsid w:val="00BB0AB6"/>
    <w:rsid w:val="00BB180E"/>
    <w:rsid w:val="00BB5431"/>
    <w:rsid w:val="00BC2D1B"/>
    <w:rsid w:val="00BD6D52"/>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21058"/>
    <w:rsid w:val="00F51AC5"/>
    <w:rsid w:val="00F71015"/>
    <w:rsid w:val="00F76131"/>
    <w:rsid w:val="00F76AA4"/>
    <w:rsid w:val="00F81BE1"/>
    <w:rsid w:val="00FA18A9"/>
    <w:rsid w:val="00FA362C"/>
    <w:rsid w:val="00FB200B"/>
    <w:rsid w:val="00FC26ED"/>
    <w:rsid w:val="00FC3922"/>
    <w:rsid w:val="00FD7189"/>
    <w:rsid w:val="00FE2F46"/>
    <w:rsid w:val="00FE5239"/>
    <w:rsid w:val="1A27AB2F"/>
    <w:rsid w:val="265E20C9"/>
    <w:rsid w:val="274C625E"/>
    <w:rsid w:val="2D73B5DC"/>
    <w:rsid w:val="2FEBDAB2"/>
    <w:rsid w:val="31EA0322"/>
    <w:rsid w:val="32D02D54"/>
    <w:rsid w:val="33BDA80A"/>
    <w:rsid w:val="3BB7E3BF"/>
    <w:rsid w:val="3D9D9862"/>
    <w:rsid w:val="3EEF8481"/>
    <w:rsid w:val="408B54E2"/>
    <w:rsid w:val="4657F4F4"/>
    <w:rsid w:val="47C3223F"/>
    <w:rsid w:val="4C8819D4"/>
    <w:rsid w:val="4E6133AE"/>
    <w:rsid w:val="4F538584"/>
    <w:rsid w:val="5B8BE52F"/>
    <w:rsid w:val="6ADF5E6B"/>
    <w:rsid w:val="6B4106D8"/>
    <w:rsid w:val="718B658B"/>
    <w:rsid w:val="7665347A"/>
    <w:rsid w:val="7DFEB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61FA3"/>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jc w:val="center"/>
      </w:tblPr>
      <w:trPr>
        <w:jc w:val="center"/>
      </w:trPr>
      <w:tcPr>
        <w:tcBorders>
          <w:bottom w:val="single" w:color="000000" w:sz="6"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B57F1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B57F1D"/>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blockindent" w:customStyle="1">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9bdcadccef6041ae" /><Relationship Type="http://schemas.openxmlformats.org/officeDocument/2006/relationships/hyperlink" Target="https://catalog.msjc.edu/instructional-programs/" TargetMode="External" Id="R51fafdb273a9485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NGL_AAT_CSU</dc:title>
  <dc:subject/>
  <dc:creator>Rhonda Nishimoto</dc:creator>
  <keywords/>
  <dc:description/>
  <lastModifiedBy>Meghan Basgall</lastModifiedBy>
  <revision>10</revision>
  <dcterms:created xsi:type="dcterms:W3CDTF">2021-03-01T18:56:00.0000000Z</dcterms:created>
  <dcterms:modified xsi:type="dcterms:W3CDTF">2023-05-08T23:30:58.71626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